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5FD6A" w14:textId="06CBB6A5"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0</w:t>
      </w:r>
      <w:r w:rsidR="00D35680" w:rsidRPr="00017287">
        <w:rPr>
          <w:rFonts w:cs="Arial"/>
          <w:color w:val="000000"/>
        </w:rPr>
        <w:t xml:space="preserve"> General Competition Rules (GCR) and Category Specifications, as amended for 20</w:t>
      </w:r>
      <w:r w:rsidR="00544AB0">
        <w:rPr>
          <w:rFonts w:cs="Arial"/>
          <w:color w:val="000000"/>
        </w:rPr>
        <w:t>20</w:t>
      </w:r>
      <w:r w:rsidR="00D35680" w:rsidRPr="00017287">
        <w:rPr>
          <w:rFonts w:cs="Arial"/>
          <w:color w:val="000000"/>
        </w:rPr>
        <w:t xml:space="preserve"> per “FasTrack”</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0</w:t>
      </w:r>
      <w:r w:rsidR="0013791B">
        <w:rPr>
          <w:bCs/>
        </w:rPr>
        <w:t xml:space="preserve"> Mid-Am Regulations.</w:t>
      </w:r>
    </w:p>
    <w:p w14:paraId="0AEB7748" w14:textId="77777777" w:rsidR="00B85170" w:rsidRPr="00045B79" w:rsidRDefault="00B85170" w:rsidP="00B85170">
      <w:pPr>
        <w:autoSpaceDE w:val="0"/>
        <w:autoSpaceDN w:val="0"/>
        <w:adjustRightInd w:val="0"/>
        <w:rPr>
          <w:rFonts w:cs="Arial"/>
          <w:b/>
          <w:bCs/>
          <w:color w:val="000000"/>
        </w:rPr>
      </w:pPr>
    </w:p>
    <w:p w14:paraId="0FB063FA" w14:textId="01594C7F"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0B0A3292"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544AB0">
        <w:rPr>
          <w:bCs/>
        </w:rPr>
        <w:t>April 3</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8" w:history="1">
        <w:r w:rsidR="005857FF" w:rsidRPr="00660CE2">
          <w:rPr>
            <w:rStyle w:val="Hyperlink"/>
          </w:rPr>
          <w:t>http://www.hallettracing.net/events/</w:t>
        </w:r>
      </w:hyperlink>
      <w:r w:rsidR="005857FF">
        <w:t>.</w:t>
      </w:r>
    </w:p>
    <w:p w14:paraId="3E14EF69" w14:textId="2B046FFC"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w:t>
      </w:r>
      <w:r w:rsidR="00404E18">
        <w:t xml:space="preserve"> 5</w:t>
      </w:r>
      <w:r w:rsidR="00B20FE8">
        <w:t>1</w:t>
      </w:r>
      <w:r w:rsidR="000424DA" w:rsidRPr="00A72734">
        <w:t>5; Second entry/same driver - $3</w:t>
      </w:r>
      <w:r w:rsidR="00B20FE8">
        <w:t>8</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MiDiv drivers wishing to earn points in non-Runoffs classes per the MidAm Rules should notify the registrar with the class information.</w:t>
      </w:r>
    </w:p>
    <w:p w14:paraId="2C9F104A" w14:textId="7F97939C"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9" w:history="1">
        <w:r w:rsidR="000424DA" w:rsidRPr="00A72734">
          <w:rPr>
            <w:rStyle w:val="Hyperlink"/>
            <w:rFonts w:cstheme="minorHAnsi"/>
            <w:color w:val="auto"/>
          </w:rPr>
          <w:t>www.motorsportreg.com</w:t>
        </w:r>
      </w:hyperlink>
      <w:r w:rsidR="000424DA" w:rsidRPr="000424DA">
        <w:t xml:space="preserve">.  Please be sure to provide cell phone numbers when registering for contact at the track if necessary.  Registrar: Betty Martin, 5421 E. 21 Place, Tulsa, OK 74114, 918-744-6392, between 9 A.M. and 9:00 P.M.  E-mail: </w:t>
      </w:r>
      <w:hyperlink r:id="rId10" w:history="1">
        <w:r w:rsidR="000424DA" w:rsidRPr="00A72734">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6EFC90BE"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 xml:space="preserve">Every effort will be made to honor Conference Preferred Numbers until 14 days (March </w:t>
      </w:r>
      <w:r w:rsidR="00F94690">
        <w:rPr>
          <w:rFonts w:asciiTheme="minorHAnsi" w:hAnsiTheme="minorHAnsi" w:cstheme="minorHAnsi"/>
          <w:sz w:val="22"/>
          <w:szCs w:val="22"/>
        </w:rPr>
        <w:t>21</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Secondary preference will be given to MiDiv Preferred number holders.  At noon on March </w:t>
      </w:r>
      <w:r w:rsidR="00F94690">
        <w:rPr>
          <w:rFonts w:asciiTheme="minorHAnsi" w:hAnsiTheme="minorHAnsi" w:cstheme="minorHAnsi"/>
          <w:sz w:val="22"/>
          <w:szCs w:val="22"/>
        </w:rPr>
        <w:t>21</w:t>
      </w:r>
      <w:r w:rsidR="000424DA" w:rsidRPr="00EA2479">
        <w:rPr>
          <w:rFonts w:asciiTheme="minorHAnsi" w:hAnsiTheme="minorHAnsi" w:cstheme="minorHAnsi"/>
          <w:sz w:val="22"/>
          <w:szCs w:val="22"/>
        </w:rPr>
        <w:t xml:space="preserve">, all unused Majors reserved numbers will be released on a first-come, first-served basis. MiDiv Preferred Number deadline is Thursday, March </w:t>
      </w:r>
      <w:r w:rsidR="00F94690">
        <w:rPr>
          <w:rFonts w:asciiTheme="minorHAnsi" w:hAnsiTheme="minorHAnsi" w:cstheme="minorHAnsi"/>
          <w:sz w:val="22"/>
          <w:szCs w:val="22"/>
        </w:rPr>
        <w:t>26.</w:t>
      </w:r>
    </w:p>
    <w:p w14:paraId="5F9DBF98" w14:textId="50EE7215" w:rsidR="00073F18" w:rsidRDefault="00073F18" w:rsidP="00073F18">
      <w:pPr>
        <w:pStyle w:val="ListParagraph"/>
        <w:numPr>
          <w:ilvl w:val="0"/>
          <w:numId w:val="8"/>
        </w:numPr>
        <w:ind w:left="360"/>
        <w:rPr>
          <w:bCs/>
        </w:rPr>
      </w:pPr>
      <w:r w:rsidRPr="00073F18">
        <w:rPr>
          <w:b/>
          <w:bCs/>
        </w:rPr>
        <w:t xml:space="preserve">FREE ENTRY GIVEAWAY: </w:t>
      </w:r>
      <w:r w:rsidRPr="00073F18">
        <w:rPr>
          <w:bCs/>
        </w:rPr>
        <w:t>A free entry will be awarded to one driver registering for the event a minimum of 14 days prior to the weekend.  Driver name will be drawn at the event party or other designated time.</w:t>
      </w:r>
    </w:p>
    <w:p w14:paraId="02906535" w14:textId="0787F4A7" w:rsidR="00017287" w:rsidRDefault="00017287" w:rsidP="00073F18">
      <w:pPr>
        <w:pStyle w:val="Default"/>
        <w:rPr>
          <w:rFonts w:asciiTheme="minorHAnsi" w:hAnsiTheme="minorHAnsi"/>
          <w:sz w:val="22"/>
          <w:szCs w:val="22"/>
        </w:rPr>
      </w:pP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56D14745" w:rsidR="00B85170" w:rsidRPr="00E806BE"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or </w:t>
      </w:r>
      <w:r w:rsidR="0034299B" w:rsidRPr="00E806BE">
        <w:rPr>
          <w:rFonts w:cs="Arial"/>
          <w:color w:val="000000"/>
        </w:rPr>
        <w:t xml:space="preserve">a full </w:t>
      </w:r>
      <w:r w:rsidRPr="00E806BE">
        <w:rPr>
          <w:rFonts w:cs="Arial"/>
          <w:color w:val="000000"/>
        </w:rPr>
        <w:t xml:space="preserve">SCCA Pro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71B93B1A" w14:textId="27003E22" w:rsidR="00017287" w:rsidRPr="00017287" w:rsidRDefault="00017287" w:rsidP="00D35680">
      <w:pPr>
        <w:pStyle w:val="ListParagraph"/>
        <w:numPr>
          <w:ilvl w:val="0"/>
          <w:numId w:val="14"/>
        </w:numPr>
        <w:autoSpaceDE w:val="0"/>
        <w:autoSpaceDN w:val="0"/>
        <w:adjustRightInd w:val="0"/>
        <w:ind w:left="360"/>
        <w:rPr>
          <w:rFonts w:cs="Arial"/>
          <w:color w:val="000000"/>
        </w:rPr>
      </w:pPr>
      <w:r w:rsidRPr="00017287">
        <w:rPr>
          <w:b/>
          <w:bCs/>
        </w:rPr>
        <w:t xml:space="preserve">TIMING &amp; SCORING: </w:t>
      </w:r>
      <w:bookmarkStart w:id="1" w:name="_Hlk505938085"/>
      <w:r w:rsidRPr="00017287">
        <w:rPr>
          <w:rFonts w:cs="Arial"/>
          <w:color w:val="000000"/>
        </w:rPr>
        <w:t>All cars are required to use fully operational MyLaps/AMB TranX260 or X2 transponders, and the driver is responsible for providing correct information to Timing &amp; Scoring.  Make sure your transponder is on and functioning for ALL SESSIONS</w:t>
      </w:r>
      <w:r w:rsidR="00953E56">
        <w:rPr>
          <w:rFonts w:cs="Arial"/>
          <w:color w:val="000000"/>
        </w:rPr>
        <w:t xml:space="preserve"> including during the Test Day</w:t>
      </w:r>
      <w:r w:rsidRPr="00017287">
        <w:rPr>
          <w:rFonts w:cs="Arial"/>
          <w:color w:val="000000"/>
        </w:rPr>
        <w:t xml:space="preserve">. </w:t>
      </w:r>
      <w:r w:rsidRPr="00953E56">
        <w:rPr>
          <w:rFonts w:cstheme="minorHAnsi"/>
          <w:color w:val="000000"/>
          <w:sz w:val="28"/>
        </w:rPr>
        <w:t xml:space="preserve"> </w:t>
      </w:r>
      <w:r w:rsidR="00953E56" w:rsidRPr="00953E56">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p>
    <w:p w14:paraId="6705AFE5" w14:textId="5105A2AA" w:rsidR="00D35680" w:rsidRDefault="00017287" w:rsidP="00017287">
      <w:pPr>
        <w:pStyle w:val="ListParagraph"/>
        <w:autoSpaceDE w:val="0"/>
        <w:autoSpaceDN w:val="0"/>
        <w:adjustRightInd w:val="0"/>
        <w:ind w:left="360"/>
        <w:rPr>
          <w:rFonts w:cstheme="minorHAnsi"/>
          <w:szCs w:val="14"/>
        </w:rPr>
      </w:pPr>
      <w:r w:rsidRPr="00017287">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1A1F9843"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 xml:space="preserve">Black flags will be displayed </w:t>
      </w:r>
      <w:r w:rsidR="008D1BD9">
        <w:t xml:space="preserve"> at start/finish and station 4.  Drivers should report to the steward in the pit lane.</w:t>
      </w:r>
    </w:p>
    <w:p w14:paraId="66417B17" w14:textId="46BC0CE6" w:rsidR="00B25770" w:rsidRPr="00877620" w:rsidRDefault="00B25770" w:rsidP="006900FF">
      <w:pPr>
        <w:pStyle w:val="ListParagraph"/>
        <w:numPr>
          <w:ilvl w:val="0"/>
          <w:numId w:val="14"/>
        </w:numPr>
        <w:ind w:left="360"/>
        <w:rPr>
          <w:color w:val="FF0000"/>
        </w:rPr>
      </w:pPr>
      <w:r w:rsidRPr="003303F6">
        <w:rPr>
          <w:b/>
        </w:rPr>
        <w:t>WARM-UP SESSIONS/HARDSHIP LAPS:</w:t>
      </w:r>
      <w:r w:rsidR="008D1BD9">
        <w:rPr>
          <w:i/>
        </w:rPr>
        <w:t xml:space="preserve">  </w:t>
      </w:r>
      <w:r w:rsidR="008D1BD9">
        <w:t xml:space="preserve">Any driver requesting a hardship lap must seek  permission to do so from the Race Director. </w:t>
      </w:r>
    </w:p>
    <w:p w14:paraId="4F756EFC" w14:textId="5EEB494F" w:rsidR="00877620" w:rsidRPr="003303F6" w:rsidRDefault="00877620" w:rsidP="006900FF">
      <w:pPr>
        <w:pStyle w:val="ListParagraph"/>
        <w:numPr>
          <w:ilvl w:val="0"/>
          <w:numId w:val="14"/>
        </w:numPr>
        <w:ind w:left="360"/>
        <w:rPr>
          <w:color w:val="FF0000"/>
        </w:rPr>
      </w:pPr>
      <w:r>
        <w:rPr>
          <w:b/>
        </w:rPr>
        <w:lastRenderedPageBreak/>
        <w:t>FLAT TOW:</w:t>
      </w:r>
      <w:r>
        <w:rPr>
          <w:color w:val="FF0000"/>
        </w:rPr>
        <w:t xml:space="preserve"> </w:t>
      </w:r>
      <w:r w:rsidRPr="00877620">
        <w:t>There will be no attempt at bump starting a vehicle while under flat tow.  Drive</w:t>
      </w:r>
      <w:ins w:id="2" w:author="Deanna Flanagan" w:date="2020-01-23T15:06:00Z">
        <w:r w:rsidR="00027575">
          <w:t>r</w:t>
        </w:r>
      </w:ins>
      <w:r w:rsidRPr="00877620">
        <w:t>s must have, at a minimum, a race helmet, gloves, and lap belt in place anytime the race car is under flat tow on the race course.</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0BE7A920"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506F1BD8" w:rsidR="00570104" w:rsidRPr="00570104" w:rsidRDefault="00570104" w:rsidP="006900FF">
      <w:pPr>
        <w:pStyle w:val="ListParagraph"/>
        <w:numPr>
          <w:ilvl w:val="0"/>
          <w:numId w:val="9"/>
        </w:numPr>
        <w:autoSpaceDE w:val="0"/>
        <w:autoSpaceDN w:val="0"/>
        <w:adjustRightInd w:val="0"/>
        <w:ind w:left="360"/>
      </w:pPr>
      <w:r w:rsidRPr="003303F6">
        <w:rPr>
          <w:b/>
          <w:bCs/>
        </w:rPr>
        <w:t xml:space="preserve">DECALS:  </w:t>
      </w:r>
      <w:r w:rsidRPr="003303F6">
        <w:rPr>
          <w:bCs/>
        </w:rPr>
        <w:t>A Hoosier SCCA Super Tour decal and a U.S. Majors Tour decal must be displayed on both sides of all competition vehicles.  Competition vehicles must also display the official SCCA Road Racing decal per GCR section 9.3.28.C (Figure 4.)</w:t>
      </w:r>
      <w:r w:rsidRPr="003303F6">
        <w:rPr>
          <w:b/>
          <w:bCs/>
        </w:rPr>
        <w:t xml:space="preserve">  </w:t>
      </w:r>
      <w:r w:rsidRPr="003303F6">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0D31342F" w:rsidR="00570104"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equipment in a competitor’s car. This program is to assist the CRB in performance balancing.  If selected, participation is not optional and is not protestabl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3" w:name="_Hlk505937166"/>
      <w:r w:rsidR="006D015A" w:rsidRPr="003303F6">
        <w:rPr>
          <w:rFonts w:cs="Arial"/>
          <w:color w:val="000000"/>
        </w:rPr>
        <w:t>All cars carrying an SCCA data collection device shall report to impound after their session.</w:t>
      </w:r>
      <w:r w:rsidR="00D31B28" w:rsidRPr="003303F6">
        <w:rPr>
          <w:rFonts w:cs="Arial"/>
          <w:color w:val="000000"/>
        </w:rPr>
        <w:t xml:space="preserve"> </w:t>
      </w:r>
      <w:bookmarkStart w:id="4" w:name="_Hlk507419872"/>
      <w:r w:rsidR="00D31B28" w:rsidRPr="003303F6">
        <w:rPr>
          <w:rFonts w:cs="Arial"/>
          <w:color w:val="000000"/>
        </w:rPr>
        <w:t xml:space="preserve"> </w:t>
      </w:r>
      <w:bookmarkEnd w:id="3"/>
      <w:ins w:id="5" w:author="Deanna Flanagan" w:date="2020-01-23T15:06:00Z">
        <w:r w:rsidR="00027575">
          <w:rPr>
            <w:rFonts w:cs="Arial"/>
            <w:color w:val="000000"/>
          </w:rPr>
          <w:t>Failure to do so may result in pen</w:t>
        </w:r>
      </w:ins>
      <w:ins w:id="6" w:author="Deanna Flanagan" w:date="2020-01-23T15:07:00Z">
        <w:r w:rsidR="00027575">
          <w:rPr>
            <w:rFonts w:cs="Arial"/>
            <w:color w:val="000000"/>
          </w:rPr>
          <w:t>alties.</w:t>
        </w:r>
      </w:ins>
    </w:p>
    <w:p w14:paraId="08601FDE" w14:textId="630EF8E4" w:rsidR="00D35680" w:rsidRPr="003303F6" w:rsidRDefault="00570104" w:rsidP="006900FF">
      <w:pPr>
        <w:pStyle w:val="ListParagraph"/>
        <w:numPr>
          <w:ilvl w:val="0"/>
          <w:numId w:val="9"/>
        </w:numPr>
        <w:ind w:left="360"/>
        <w:rPr>
          <w:b/>
          <w:bCs/>
        </w:rPr>
      </w:pPr>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361E75C9" w:rsidR="00CD1BD1" w:rsidRDefault="00D35680" w:rsidP="00D02401">
      <w:pPr>
        <w:pStyle w:val="ListParagraph"/>
        <w:numPr>
          <w:ilvl w:val="0"/>
          <w:numId w:val="9"/>
        </w:numPr>
        <w:ind w:left="360"/>
      </w:pPr>
      <w:r w:rsidRPr="00D02401">
        <w:rPr>
          <w:b/>
          <w:bCs/>
        </w:rPr>
        <w:t xml:space="preserve">SCALES: </w:t>
      </w:r>
      <w:r w:rsidR="00953E56" w:rsidRPr="00D02401">
        <w:rPr>
          <w:bCs/>
        </w:rPr>
        <w:t>Scales will be open Saturday, 10 am – 1 pm, and Sunday, 8 am – 10:30 am.</w:t>
      </w:r>
      <w:bookmarkEnd w:id="4"/>
    </w:p>
    <w:p w14:paraId="1BD079DD" w14:textId="77777777" w:rsidR="00027575" w:rsidRPr="00027575" w:rsidRDefault="00570104" w:rsidP="00027575">
      <w:pPr>
        <w:pStyle w:val="ListParagraph"/>
        <w:numPr>
          <w:ilvl w:val="0"/>
          <w:numId w:val="6"/>
        </w:numPr>
        <w:spacing w:after="120"/>
        <w:ind w:left="0"/>
      </w:pPr>
      <w:r w:rsidRPr="00027575">
        <w:rPr>
          <w:b/>
          <w:bCs/>
          <w:u w:val="single"/>
        </w:rPr>
        <w:t>QUALIFYING</w:t>
      </w:r>
    </w:p>
    <w:p w14:paraId="06A2F46E" w14:textId="70342731" w:rsidR="00877620" w:rsidRPr="00877620" w:rsidRDefault="00B85170" w:rsidP="00027575">
      <w:pPr>
        <w:pStyle w:val="ListParagraph"/>
        <w:numPr>
          <w:ilvl w:val="1"/>
          <w:numId w:val="6"/>
        </w:numPr>
        <w:spacing w:after="120"/>
        <w:ind w:left="360"/>
      </w:pPr>
      <w:r w:rsidRPr="00027575">
        <w:rPr>
          <w:rFonts w:cstheme="minorHAnsi"/>
          <w:b/>
          <w:bCs/>
        </w:rPr>
        <w:t>GRID</w:t>
      </w:r>
      <w:r w:rsidRPr="00027575">
        <w:rPr>
          <w:rFonts w:cstheme="minorHAnsi"/>
        </w:rPr>
        <w:t xml:space="preserve">:  </w:t>
      </w:r>
      <w:r w:rsidR="00BE2E43" w:rsidRPr="00027575">
        <w:rPr>
          <w:rFonts w:cstheme="minorHAnsi"/>
        </w:rPr>
        <w:t>Starting positions for the first on-track session will be set using each driver’s post mark/timestamp of their Entry form.</w:t>
      </w:r>
      <w:r w:rsidR="00953E56" w:rsidRPr="00027575">
        <w:rPr>
          <w:rFonts w:cstheme="minorHAnsi"/>
        </w:rPr>
        <w:t xml:space="preserve"> </w:t>
      </w:r>
      <w:r w:rsidRPr="00027575">
        <w:rPr>
          <w:rFonts w:cstheme="minorHAnsi"/>
        </w:rPr>
        <w:t xml:space="preserve">Starting positions for the Saturday race will be determined by the fastest time recorded for each car </w:t>
      </w:r>
      <w:r w:rsidR="00887331" w:rsidRPr="00027575">
        <w:rPr>
          <w:rFonts w:cstheme="minorHAnsi"/>
        </w:rPr>
        <w:t xml:space="preserve">from </w:t>
      </w:r>
      <w:r w:rsidRPr="00027575">
        <w:rPr>
          <w:rFonts w:cstheme="minorHAnsi"/>
        </w:rPr>
        <w:t xml:space="preserve">the preceding qualifying session.  Starting positions for the Sunday race will be determined by the fastest time recorded for each car </w:t>
      </w:r>
      <w:r w:rsidR="00F94764" w:rsidRPr="00027575">
        <w:rPr>
          <w:rFonts w:cstheme="minorHAnsi"/>
        </w:rPr>
        <w:t>during any of the</w:t>
      </w:r>
      <w:r w:rsidRPr="00027575">
        <w:rPr>
          <w:rFonts w:cstheme="minorHAnsi"/>
        </w:rPr>
        <w:t xml:space="preserve"> preceding qualifying session(s) </w:t>
      </w:r>
      <w:r w:rsidR="00887331" w:rsidRPr="00027575">
        <w:rPr>
          <w:rFonts w:cstheme="minorHAnsi"/>
        </w:rPr>
        <w:t>or</w:t>
      </w:r>
      <w:r w:rsidRPr="00027575">
        <w:rPr>
          <w:rFonts w:cstheme="minorHAnsi"/>
        </w:rPr>
        <w:t xml:space="preserve"> th</w:t>
      </w:r>
      <w:r w:rsidR="00F94764" w:rsidRPr="00027575">
        <w:rPr>
          <w:rFonts w:cstheme="minorHAnsi"/>
        </w:rPr>
        <w:t>e</w:t>
      </w:r>
      <w:r w:rsidRPr="00027575">
        <w:rPr>
          <w:rFonts w:cstheme="minorHAnsi"/>
        </w:rPr>
        <w:t xml:space="preserve"> fastest lap during the Saturday race.  </w:t>
      </w:r>
      <w:r w:rsidR="00953E56" w:rsidRPr="00027575">
        <w:rPr>
          <w:rFonts w:cstheme="minorHAnsi"/>
        </w:rPr>
        <w:t>Cars arriving at the grid after their group has been dispatched on track may, at the discretion of the Operating Steward, be held at pit out and released at the end of the pack after the field has completed the pace lap.</w:t>
      </w:r>
    </w:p>
    <w:p w14:paraId="355A6100" w14:textId="77777777" w:rsidR="00B951E6" w:rsidRPr="00B951E6" w:rsidRDefault="00EB2B4D" w:rsidP="00027575">
      <w:pPr>
        <w:pStyle w:val="Heading1"/>
        <w:numPr>
          <w:ilvl w:val="1"/>
          <w:numId w:val="6"/>
        </w:numPr>
        <w:spacing w:after="120"/>
        <w:ind w:left="360"/>
        <w:jc w:val="left"/>
      </w:pPr>
      <w:r w:rsidRPr="00953E56">
        <w:t xml:space="preserve">QUALIFYING: </w:t>
      </w:r>
      <w:r w:rsidRPr="00877620">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w:t>
      </w:r>
      <w:r w:rsidR="00E806BE" w:rsidRPr="00877620">
        <w:rPr>
          <w:rFonts w:asciiTheme="minorHAnsi" w:hAnsiTheme="minorHAnsi" w:cstheme="minorHAnsi"/>
          <w:b w:val="0"/>
          <w:sz w:val="22"/>
        </w:rPr>
        <w:t>to</w:t>
      </w:r>
      <w:r w:rsidRPr="00877620">
        <w:rPr>
          <w:rFonts w:asciiTheme="minorHAnsi" w:hAnsiTheme="minorHAnsi" w:cstheme="minorHAnsi"/>
          <w:b w:val="0"/>
          <w:sz w:val="22"/>
        </w:rPr>
        <w:t xml:space="preserve"> race.  In the case of unusual circumstances,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can waive this rule for the entire event.</w:t>
      </w:r>
      <w:r w:rsidR="00421E78" w:rsidRPr="00877620">
        <w:rPr>
          <w:sz w:val="22"/>
        </w:rPr>
        <w:t xml:space="preserve"> </w:t>
      </w:r>
    </w:p>
    <w:p w14:paraId="60BA1EA1" w14:textId="77777777" w:rsidR="00B951E6" w:rsidRDefault="00B951E6" w:rsidP="00953E56">
      <w:pPr>
        <w:pStyle w:val="ListParagraph"/>
        <w:jc w:val="center"/>
        <w:rPr>
          <w:rFonts w:ascii="Arial" w:hAnsi="Arial" w:cs="Arial"/>
          <w:b/>
          <w:sz w:val="18"/>
          <w:szCs w:val="18"/>
        </w:rPr>
      </w:pP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lastRenderedPageBreak/>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027575" w:rsidRPr="00953E56" w14:paraId="629731F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tcPr>
          <w:p w14:paraId="609FC014" w14:textId="3B51D3C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w:t>
            </w:r>
            <w:r>
              <w:rPr>
                <w:rFonts w:ascii="Arial" w:eastAsia="Times New Roman" w:hAnsi="Arial" w:cs="Arial"/>
                <w:sz w:val="18"/>
                <w:szCs w:val="18"/>
              </w:rPr>
              <w:t>1.24</w:t>
            </w:r>
          </w:p>
        </w:tc>
        <w:tc>
          <w:tcPr>
            <w:tcW w:w="2343" w:type="dxa"/>
            <w:tcBorders>
              <w:top w:val="single" w:sz="4" w:space="0" w:color="auto"/>
              <w:left w:val="single" w:sz="4" w:space="0" w:color="auto"/>
              <w:bottom w:val="single" w:sz="4" w:space="0" w:color="auto"/>
              <w:right w:val="single" w:sz="4" w:space="0" w:color="auto"/>
            </w:tcBorders>
            <w:hideMark/>
          </w:tcPr>
          <w:p w14:paraId="6B98B1D4" w14:textId="3E1EB2A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5BEB07CD" w14:textId="2E9F6B4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w:t>
            </w:r>
            <w:r>
              <w:rPr>
                <w:rFonts w:ascii="Arial" w:eastAsia="Times New Roman" w:hAnsi="Arial" w:cs="Arial"/>
                <w:sz w:val="18"/>
                <w:szCs w:val="18"/>
              </w:rPr>
              <w:t>1:33</w:t>
            </w:r>
          </w:p>
        </w:tc>
      </w:tr>
      <w:tr w:rsidR="00027575" w:rsidRPr="00953E56" w14:paraId="6768FA3E"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tcPr>
          <w:p w14:paraId="21B8CA83" w14:textId="4D36592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tcPr>
          <w:p w14:paraId="493DC620" w14:textId="3AB932B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027575" w:rsidRPr="00953E56" w14:paraId="18501638"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41550FB0" w14:textId="7433CA3D"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w:t>
            </w:r>
            <w:r>
              <w:rPr>
                <w:rFonts w:ascii="Arial" w:eastAsia="Times New Roman" w:hAnsi="Arial" w:cs="Arial"/>
                <w:sz w:val="18"/>
                <w:szCs w:val="18"/>
              </w:rPr>
              <w:t>1:34</w:t>
            </w:r>
          </w:p>
        </w:tc>
        <w:tc>
          <w:tcPr>
            <w:tcW w:w="2343" w:type="dxa"/>
            <w:tcBorders>
              <w:top w:val="single" w:sz="4" w:space="0" w:color="auto"/>
              <w:left w:val="single" w:sz="4" w:space="0" w:color="auto"/>
              <w:bottom w:val="single" w:sz="4" w:space="0" w:color="auto"/>
              <w:right w:val="single" w:sz="4" w:space="0" w:color="auto"/>
            </w:tcBorders>
          </w:tcPr>
          <w:p w14:paraId="7747B3BE" w14:textId="390606A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FX           NONE</w:t>
            </w:r>
          </w:p>
        </w:tc>
        <w:tc>
          <w:tcPr>
            <w:tcW w:w="2343" w:type="dxa"/>
            <w:tcBorders>
              <w:top w:val="single" w:sz="4" w:space="0" w:color="auto"/>
              <w:left w:val="single" w:sz="4" w:space="0" w:color="auto"/>
              <w:bottom w:val="single" w:sz="4" w:space="0" w:color="auto"/>
              <w:right w:val="single" w:sz="4" w:space="0" w:color="auto"/>
            </w:tcBorders>
          </w:tcPr>
          <w:p w14:paraId="14C773F1" w14:textId="6DDBAC8F"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42B79807" w14:textId="5AB6DAE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w:t>
            </w:r>
            <w:r>
              <w:rPr>
                <w:rFonts w:ascii="Arial" w:eastAsia="Times New Roman" w:hAnsi="Arial" w:cs="Arial"/>
                <w:sz w:val="18"/>
                <w:szCs w:val="18"/>
              </w:rPr>
              <w:t>1:35</w:t>
            </w:r>
          </w:p>
        </w:tc>
      </w:tr>
      <w:tr w:rsidR="00027575" w:rsidRPr="00953E56" w14:paraId="6AE990E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371155E"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5</w:t>
            </w:r>
            <w:r w:rsidRPr="00953E56">
              <w:rPr>
                <w:rFonts w:ascii="Arial" w:eastAsia="Times New Roman" w:hAnsi="Arial" w:cs="Arial"/>
                <w:sz w:val="18"/>
                <w:szCs w:val="18"/>
              </w:rPr>
              <w:tab/>
              <w:t xml:space="preserve">      1:30</w:t>
            </w:r>
          </w:p>
        </w:tc>
        <w:tc>
          <w:tcPr>
            <w:tcW w:w="2343" w:type="dxa"/>
            <w:tcBorders>
              <w:top w:val="single" w:sz="4" w:space="0" w:color="auto"/>
              <w:left w:val="single" w:sz="4" w:space="0" w:color="auto"/>
              <w:bottom w:val="single" w:sz="4" w:space="0" w:color="auto"/>
              <w:right w:val="single" w:sz="4" w:space="0" w:color="auto"/>
            </w:tcBorders>
          </w:tcPr>
          <w:p w14:paraId="344DABBD" w14:textId="373B03D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tcPr>
          <w:p w14:paraId="22C23D6A" w14:textId="1F77E3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10BAD77D" w14:textId="2756481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w:t>
            </w:r>
            <w:r>
              <w:rPr>
                <w:rFonts w:ascii="Arial" w:eastAsia="Times New Roman" w:hAnsi="Arial" w:cs="Arial"/>
                <w:sz w:val="18"/>
                <w:szCs w:val="18"/>
              </w:rPr>
              <w:t>1:32</w:t>
            </w:r>
          </w:p>
        </w:tc>
      </w:tr>
      <w:tr w:rsidR="00027575" w:rsidRPr="00953E56" w14:paraId="49AFA11A"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A  </w:t>
            </w:r>
            <w:r w:rsidRPr="00953E56">
              <w:rPr>
                <w:rFonts w:ascii="Arial" w:eastAsia="Times New Roman" w:hAnsi="Arial" w:cs="Arial"/>
                <w:sz w:val="18"/>
                <w:szCs w:val="18"/>
              </w:rPr>
              <w:tab/>
              <w:t xml:space="preserve">      1:18</w:t>
            </w:r>
          </w:p>
        </w:tc>
        <w:tc>
          <w:tcPr>
            <w:tcW w:w="2343" w:type="dxa"/>
            <w:tcBorders>
              <w:top w:val="single" w:sz="4" w:space="0" w:color="auto"/>
              <w:left w:val="single" w:sz="4" w:space="0" w:color="auto"/>
              <w:bottom w:val="single" w:sz="4" w:space="0" w:color="auto"/>
              <w:right w:val="single" w:sz="4" w:space="0" w:color="auto"/>
            </w:tcBorders>
          </w:tcPr>
          <w:p w14:paraId="7F3648D3" w14:textId="6E0E7B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w:t>
            </w:r>
            <w:r>
              <w:rPr>
                <w:rFonts w:ascii="Arial" w:eastAsia="Times New Roman" w:hAnsi="Arial" w:cs="Arial"/>
                <w:sz w:val="18"/>
                <w:szCs w:val="18"/>
              </w:rPr>
              <w:t>1:44</w:t>
            </w:r>
          </w:p>
        </w:tc>
        <w:tc>
          <w:tcPr>
            <w:tcW w:w="2343" w:type="dxa"/>
            <w:tcBorders>
              <w:top w:val="single" w:sz="4" w:space="0" w:color="auto"/>
              <w:left w:val="single" w:sz="4" w:space="0" w:color="auto"/>
              <w:bottom w:val="single" w:sz="4" w:space="0" w:color="auto"/>
              <w:right w:val="single" w:sz="4" w:space="0" w:color="auto"/>
            </w:tcBorders>
          </w:tcPr>
          <w:p w14:paraId="6094B818" w14:textId="555ED78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w:t>
            </w:r>
            <w:r>
              <w:rPr>
                <w:rFonts w:ascii="Arial" w:eastAsia="Times New Roman" w:hAnsi="Arial" w:cs="Arial"/>
                <w:sz w:val="18"/>
                <w:szCs w:val="18"/>
              </w:rPr>
              <w:t>1:28</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027575" w:rsidRPr="00953E56" w14:paraId="631B80D4"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71C451B6" w14:textId="08AEC877"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tcPr>
          <w:p w14:paraId="137FA935" w14:textId="3CA428FA"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tcPr>
          <w:p w14:paraId="238B13EC" w14:textId="327E1FF8"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PX           NONE</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027575" w:rsidRPr="00953E56" w14:paraId="5D2C8C5C"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312A1FD4" w14:textId="433DC38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GTX</w:t>
            </w:r>
            <w:r w:rsidRPr="00953E56">
              <w:rPr>
                <w:rFonts w:ascii="Arial" w:eastAsia="Times New Roman" w:hAnsi="Arial" w:cs="Arial"/>
                <w:sz w:val="18"/>
                <w:szCs w:val="18"/>
              </w:rPr>
              <w:t xml:space="preserve"> </w:t>
            </w:r>
            <w:r w:rsidRPr="00953E56">
              <w:rPr>
                <w:rFonts w:ascii="Arial" w:eastAsia="Times New Roman" w:hAnsi="Arial" w:cs="Arial"/>
                <w:sz w:val="18"/>
                <w:szCs w:val="18"/>
              </w:rPr>
              <w:tab/>
              <w:t xml:space="preserve">  </w:t>
            </w:r>
            <w:r>
              <w:rPr>
                <w:rFonts w:ascii="Arial" w:eastAsia="Times New Roman" w:hAnsi="Arial" w:cs="Arial"/>
                <w:sz w:val="18"/>
                <w:szCs w:val="18"/>
              </w:rPr>
              <w:t xml:space="preserve">   NONE</w:t>
            </w:r>
          </w:p>
        </w:tc>
        <w:tc>
          <w:tcPr>
            <w:tcW w:w="2343" w:type="dxa"/>
            <w:tcBorders>
              <w:top w:val="single" w:sz="4" w:space="0" w:color="auto"/>
              <w:left w:val="single" w:sz="4" w:space="0" w:color="auto"/>
              <w:bottom w:val="single" w:sz="4" w:space="0" w:color="auto"/>
              <w:right w:val="single" w:sz="4" w:space="0" w:color="auto"/>
            </w:tcBorders>
          </w:tcPr>
          <w:p w14:paraId="3813E78D" w14:textId="286908B9"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GT2        1:29</w:t>
            </w:r>
          </w:p>
        </w:tc>
        <w:tc>
          <w:tcPr>
            <w:tcW w:w="2343" w:type="dxa"/>
            <w:tcBorders>
              <w:top w:val="single" w:sz="4" w:space="0" w:color="auto"/>
              <w:left w:val="single" w:sz="4" w:space="0" w:color="auto"/>
              <w:bottom w:val="single" w:sz="4" w:space="0" w:color="auto"/>
              <w:right w:val="single" w:sz="4" w:space="0" w:color="auto"/>
            </w:tcBorders>
          </w:tcPr>
          <w:p w14:paraId="6EA6D666" w14:textId="2B9D381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M           1:41</w:t>
            </w:r>
          </w:p>
        </w:tc>
        <w:tc>
          <w:tcPr>
            <w:tcW w:w="2328" w:type="dxa"/>
            <w:tcBorders>
              <w:top w:val="single" w:sz="4" w:space="0" w:color="auto"/>
              <w:left w:val="single" w:sz="4" w:space="0" w:color="auto"/>
              <w:bottom w:val="single" w:sz="4" w:space="0" w:color="auto"/>
              <w:right w:val="single" w:sz="4" w:space="0" w:color="auto"/>
            </w:tcBorders>
            <w:hideMark/>
          </w:tcPr>
          <w:p w14:paraId="117C0084" w14:textId="5E54C45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w:t>
            </w:r>
            <w:r>
              <w:rPr>
                <w:rFonts w:ascii="Arial" w:eastAsia="Times New Roman" w:hAnsi="Arial" w:cs="Arial"/>
                <w:sz w:val="18"/>
                <w:szCs w:val="18"/>
              </w:rPr>
              <w:t>1:40</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1595C6FD"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All </w:t>
      </w:r>
      <w:r w:rsidRPr="00570104">
        <w:rPr>
          <w:bCs/>
        </w:rPr>
        <w:t>will b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0AF5BAC7"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 (Impound of all cars is encouraged following Sunday’s races.)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p>
    <w:p w14:paraId="3E2156B6" w14:textId="1E80A427" w:rsidR="00877620" w:rsidRPr="00877620" w:rsidRDefault="00570104" w:rsidP="006900FF">
      <w:pPr>
        <w:pStyle w:val="ListParagraph"/>
        <w:numPr>
          <w:ilvl w:val="0"/>
          <w:numId w:val="12"/>
        </w:numPr>
        <w:ind w:left="360"/>
        <w:rPr>
          <w:rFonts w:cstheme="minorHAnsi"/>
          <w:iCs/>
        </w:rPr>
      </w:pPr>
      <w:bookmarkStart w:id="7"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now requires drivers involved in significant body contact to stop for review of the incident by stewards.  Drivers shall satisfy this requirement by reporting to the Race Director or Chief Steward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7"/>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4431DD21"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Pr="00017287">
        <w:rPr>
          <w:b/>
          <w:bCs/>
        </w:rPr>
        <w:t xml:space="preserve">  </w:t>
      </w:r>
      <w:bookmarkStart w:id="8" w:name="_Hlk505938575"/>
      <w:r w:rsidRPr="00017287">
        <w:rPr>
          <w:bCs/>
        </w:rPr>
        <w:t xml:space="preserve">When the </w:t>
      </w:r>
      <w:r w:rsidRPr="00017287">
        <w:rPr>
          <w:b/>
          <w:bCs/>
        </w:rPr>
        <w:t>LAST LAP INDICATOR</w:t>
      </w:r>
      <w:r w:rsidRPr="00017287">
        <w:rPr>
          <w:bCs/>
        </w:rPr>
        <w:t xml:space="preserve"> is given at Start/Finish the next flag will be a checkered flag.</w:t>
      </w:r>
    </w:p>
    <w:bookmarkEnd w:id="8"/>
    <w:p w14:paraId="5DB700C4" w14:textId="5E0F1DD4" w:rsidR="00D35680" w:rsidRPr="00017287" w:rsidRDefault="00D35680" w:rsidP="00D35680">
      <w:pPr>
        <w:pStyle w:val="ListParagraph"/>
        <w:numPr>
          <w:ilvl w:val="0"/>
          <w:numId w:val="13"/>
        </w:numPr>
        <w:ind w:left="360"/>
        <w:rPr>
          <w:b/>
          <w:bCs/>
        </w:rPr>
      </w:pPr>
      <w:r w:rsidRPr="00017287">
        <w:rPr>
          <w:b/>
          <w:bCs/>
        </w:rPr>
        <w:t xml:space="preserve">RESULTS: </w:t>
      </w:r>
      <w:r w:rsidRPr="00045B79">
        <w:t>Live timing will be available during the event</w:t>
      </w:r>
      <w:r>
        <w:t xml:space="preserve"> at SCCA.com</w:t>
      </w:r>
      <w:r w:rsidRPr="00045B79">
        <w:t>.</w:t>
      </w:r>
      <w:r>
        <w:t xml:space="preserve"> Live timing inform</w:t>
      </w:r>
      <w:r w:rsidRPr="00877620">
        <w:t>ation is neither official nor protestable.</w:t>
      </w:r>
      <w:r w:rsidR="00B25770" w:rsidRPr="00877620">
        <w:t xml:space="preserve"> </w:t>
      </w:r>
      <w:r w:rsidR="00877620" w:rsidRPr="00877620">
        <w:t>Results will be available on the main floor of the tower</w:t>
      </w:r>
      <w:r w:rsidR="00B25770" w:rsidRPr="00B25770">
        <w:rPr>
          <w:i/>
        </w:rPr>
        <w:t>.</w:t>
      </w:r>
    </w:p>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9"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9"/>
    </w:p>
    <w:p w14:paraId="16FA1CB6" w14:textId="5A66F393" w:rsidR="00B25770" w:rsidRPr="00B25770" w:rsidRDefault="00D35680" w:rsidP="006900FF">
      <w:pPr>
        <w:pStyle w:val="ListParagraph"/>
        <w:numPr>
          <w:ilvl w:val="0"/>
          <w:numId w:val="13"/>
        </w:numPr>
        <w:ind w:left="360"/>
        <w:rPr>
          <w:rFonts w:cstheme="minorHAnsi"/>
          <w:b/>
          <w:bCs/>
        </w:rPr>
      </w:pPr>
      <w:r w:rsidRPr="00D35680">
        <w:rPr>
          <w:b/>
          <w:bCs/>
        </w:rPr>
        <w:t>CANCELLATION:</w:t>
      </w:r>
      <w:r w:rsidRPr="00D35680">
        <w:rPr>
          <w:bCs/>
        </w:rPr>
        <w:t xml:space="preserve">  If part of an event is cancelled for reasons of safety or forces beyond our control as provided 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lastRenderedPageBreak/>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moking is not permitted on the second floor of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Pr="00D35680" w:rsidRDefault="00EC757A" w:rsidP="00EC757A">
      <w:pPr>
        <w:pStyle w:val="ListParagraph"/>
        <w:ind w:left="0"/>
        <w:rPr>
          <w:b/>
          <w:bCs/>
        </w:rPr>
      </w:pPr>
    </w:p>
    <w:p w14:paraId="16945BB6" w14:textId="0648AD2A" w:rsidR="00D35680" w:rsidRPr="00D35680" w:rsidRDefault="00D35680" w:rsidP="00D35680">
      <w:pPr>
        <w:pStyle w:val="ListParagraph"/>
        <w:ind w:left="0"/>
        <w:rPr>
          <w:bCs/>
          <w:i/>
          <w:color w:val="FF0000"/>
        </w:rPr>
      </w:pPr>
    </w:p>
    <w:p w14:paraId="5F033BB5" w14:textId="1A166D04" w:rsidR="00017287" w:rsidRDefault="00017287">
      <w:pPr>
        <w:rPr>
          <w:b/>
          <w:bCs/>
        </w:rPr>
      </w:pPr>
    </w:p>
    <w:p w14:paraId="6960F942" w14:textId="77777777" w:rsidR="00017287" w:rsidRPr="00045B79" w:rsidRDefault="00017287">
      <w:pPr>
        <w:rPr>
          <w:b/>
          <w:bCs/>
        </w:rPr>
      </w:pPr>
    </w:p>
    <w:p w14:paraId="29915EA0" w14:textId="717509D2" w:rsidR="00AC283C" w:rsidRDefault="00AC283C" w:rsidP="00AC283C">
      <w:pPr>
        <w:rPr>
          <w:b/>
          <w:bCs/>
        </w:rPr>
      </w:pPr>
    </w:p>
    <w:p w14:paraId="3206AE95" w14:textId="21FCDFD2" w:rsidR="00C7561C" w:rsidRDefault="00C7561C" w:rsidP="00AC283C">
      <w:pPr>
        <w:rPr>
          <w:b/>
          <w:bCs/>
        </w:rPr>
      </w:pPr>
    </w:p>
    <w:p w14:paraId="7D232DB6" w14:textId="499DA8AF" w:rsidR="00232AF6" w:rsidRDefault="00232AF6" w:rsidP="00AC283C">
      <w:pPr>
        <w:rPr>
          <w:b/>
          <w:bCs/>
        </w:rPr>
      </w:pPr>
    </w:p>
    <w:p w14:paraId="4841C561" w14:textId="77777777" w:rsidR="00CD1BD1" w:rsidRDefault="00CD1BD1" w:rsidP="00AC283C">
      <w:pPr>
        <w:rPr>
          <w:b/>
          <w:bCs/>
        </w:rPr>
      </w:pPr>
    </w:p>
    <w:p w14:paraId="1E3DF0C8" w14:textId="77777777" w:rsidR="00CD1BD1" w:rsidRDefault="00CD1BD1" w:rsidP="00AC283C">
      <w:pPr>
        <w:rPr>
          <w:b/>
          <w:bCs/>
        </w:rPr>
      </w:pPr>
    </w:p>
    <w:p w14:paraId="494AFAA1" w14:textId="77777777" w:rsidR="00CD1BD1" w:rsidRDefault="00CD1BD1" w:rsidP="00AC283C">
      <w:pPr>
        <w:rPr>
          <w:b/>
          <w:bCs/>
        </w:rPr>
      </w:pPr>
    </w:p>
    <w:p w14:paraId="5C7DC163" w14:textId="77777777" w:rsidR="00CD1BD1" w:rsidRDefault="00CD1BD1" w:rsidP="00AC283C">
      <w:pPr>
        <w:rPr>
          <w:b/>
          <w:bCs/>
        </w:rPr>
      </w:pPr>
    </w:p>
    <w:p w14:paraId="5F70D711" w14:textId="77777777" w:rsidR="00CD1BD1" w:rsidRDefault="00CD1BD1" w:rsidP="00AC283C">
      <w:pPr>
        <w:rPr>
          <w:b/>
          <w:bCs/>
        </w:rPr>
      </w:pPr>
    </w:p>
    <w:p w14:paraId="06F79ACB" w14:textId="77777777" w:rsidR="00CD1BD1" w:rsidRDefault="00CD1BD1" w:rsidP="00AC283C">
      <w:pPr>
        <w:rPr>
          <w:b/>
          <w:bCs/>
        </w:rPr>
      </w:pPr>
    </w:p>
    <w:p w14:paraId="5EC5B45D" w14:textId="77777777" w:rsidR="00E850B8" w:rsidRDefault="00E850B8" w:rsidP="00AC283C">
      <w:pPr>
        <w:rPr>
          <w:b/>
          <w:bCs/>
        </w:rPr>
      </w:pPr>
    </w:p>
    <w:p w14:paraId="61A54B98" w14:textId="77777777" w:rsidR="00E850B8" w:rsidRDefault="00E850B8" w:rsidP="00AC283C">
      <w:pPr>
        <w:rPr>
          <w:b/>
          <w:bCs/>
        </w:rPr>
      </w:pPr>
    </w:p>
    <w:p w14:paraId="1D51F112" w14:textId="77777777" w:rsidR="00E850B8" w:rsidRDefault="00E850B8" w:rsidP="00AC283C">
      <w:pPr>
        <w:rPr>
          <w:b/>
          <w:bCs/>
        </w:rPr>
      </w:pPr>
    </w:p>
    <w:p w14:paraId="63FA1BA3" w14:textId="77777777" w:rsidR="00CD1BD1" w:rsidRDefault="00CD1BD1" w:rsidP="00AC283C">
      <w:pPr>
        <w:rPr>
          <w:b/>
          <w:bCs/>
        </w:rPr>
      </w:pPr>
    </w:p>
    <w:p w14:paraId="0D031768" w14:textId="77777777" w:rsidR="00CD1BD1" w:rsidRDefault="00CD1BD1" w:rsidP="00AC283C">
      <w:pPr>
        <w:rPr>
          <w:b/>
          <w:bCs/>
        </w:rPr>
      </w:pPr>
    </w:p>
    <w:p w14:paraId="4AA5A66E" w14:textId="77777777" w:rsidR="00CD1BD1" w:rsidRDefault="00CD1BD1" w:rsidP="00AC283C">
      <w:pPr>
        <w:rPr>
          <w:b/>
          <w:bCs/>
        </w:rPr>
      </w:pPr>
    </w:p>
    <w:p w14:paraId="341383D9" w14:textId="77777777" w:rsidR="00B951E6" w:rsidRDefault="00B951E6" w:rsidP="00AC283C">
      <w:pPr>
        <w:rPr>
          <w:b/>
          <w:bCs/>
        </w:rPr>
      </w:pPr>
    </w:p>
    <w:p w14:paraId="4FEEA5E6" w14:textId="77777777" w:rsidR="00CD1BD1" w:rsidRDefault="00CD1BD1" w:rsidP="00AC283C">
      <w:pPr>
        <w:rPr>
          <w:b/>
          <w:bCs/>
        </w:rPr>
      </w:pPr>
    </w:p>
    <w:p w14:paraId="405D2E4C" w14:textId="51C5E297" w:rsidR="00232AF6" w:rsidRDefault="00232AF6" w:rsidP="00AC283C">
      <w:pPr>
        <w:rPr>
          <w:b/>
          <w:bCs/>
        </w:rPr>
      </w:pPr>
    </w:p>
    <w:p w14:paraId="2F92918D" w14:textId="24E687C5" w:rsidR="00232AF6" w:rsidRDefault="00232AF6" w:rsidP="00AC283C">
      <w:pPr>
        <w:rPr>
          <w:b/>
          <w:bCs/>
        </w:rPr>
      </w:pPr>
    </w:p>
    <w:p w14:paraId="2A422109" w14:textId="1713A809" w:rsidR="00232AF6" w:rsidRPr="004303E6" w:rsidRDefault="00341C19" w:rsidP="00232AF6">
      <w:pPr>
        <w:jc w:val="center"/>
        <w:rPr>
          <w:rFonts w:ascii="Arial" w:eastAsia="Calibri" w:hAnsi="Arial" w:cs="Arial"/>
          <w:b/>
          <w:bCs/>
        </w:rPr>
      </w:pPr>
      <w:r>
        <w:rPr>
          <w:rFonts w:ascii="Arial" w:eastAsia="Calibri" w:hAnsi="Arial" w:cs="Arial"/>
          <w:b/>
          <w:bCs/>
          <w:u w:val="single"/>
        </w:rPr>
        <w:lastRenderedPageBreak/>
        <w:t>E</w:t>
      </w:r>
      <w:r w:rsidR="00232AF6" w:rsidRPr="00232AF6">
        <w:rPr>
          <w:rFonts w:ascii="Arial" w:eastAsia="Calibri" w:hAnsi="Arial" w:cs="Arial"/>
          <w:b/>
          <w:bCs/>
          <w:u w:val="single"/>
        </w:rPr>
        <w:t>VENT SCHEDULE</w:t>
      </w:r>
      <w:r w:rsidR="004303E6">
        <w:rPr>
          <w:rFonts w:ascii="Arial" w:eastAsia="Calibri" w:hAnsi="Arial" w:cs="Arial"/>
          <w:b/>
          <w:bCs/>
          <w:u w:val="single"/>
        </w:rPr>
        <w:t xml:space="preserve"> </w:t>
      </w:r>
      <w:r w:rsidR="004303E6">
        <w:rPr>
          <w:rFonts w:ascii="Arial" w:eastAsia="Calibri" w:hAnsi="Arial" w:cs="Arial"/>
          <w:b/>
          <w:bCs/>
        </w:rPr>
        <w:t xml:space="preserve">  Revised om 2-17-2020</w:t>
      </w:r>
    </w:p>
    <w:p w14:paraId="40F84417" w14:textId="461B4BC2" w:rsidR="00390D99" w:rsidRPr="00232AF6" w:rsidRDefault="00390D99" w:rsidP="008403A3">
      <w:pPr>
        <w:autoSpaceDE w:val="0"/>
        <w:autoSpaceDN w:val="0"/>
        <w:adjustRightInd w:val="0"/>
        <w:rPr>
          <w:rFonts w:ascii="Arial" w:eastAsia="Calibri" w:hAnsi="Arial" w:cs="Arial"/>
          <w:b/>
          <w:bCs/>
          <w:u w:val="single"/>
        </w:rPr>
      </w:pPr>
      <w:r w:rsidRPr="00232AF6">
        <w:rPr>
          <w:rFonts w:ascii="Arial" w:eastAsia="Calibri" w:hAnsi="Arial" w:cs="Arial"/>
          <w:b/>
          <w:bCs/>
          <w:sz w:val="20"/>
          <w:szCs w:val="28"/>
        </w:rPr>
        <w:t>Race Groups</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10"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1FAFD674" w:rsidR="00390D99" w:rsidRPr="00232AF6" w:rsidRDefault="002F0ECD" w:rsidP="008403A3">
            <w:pPr>
              <w:autoSpaceDE w:val="0"/>
              <w:autoSpaceDN w:val="0"/>
              <w:adjustRightInd w:val="0"/>
              <w:rPr>
                <w:rFonts w:ascii="Arial" w:hAnsi="Arial" w:cs="Arial"/>
                <w:bCs/>
                <w:sz w:val="18"/>
                <w:szCs w:val="18"/>
              </w:rPr>
            </w:pPr>
            <w:r w:rsidRPr="00232AF6">
              <w:rPr>
                <w:rFonts w:ascii="Arial" w:hAnsi="Arial" w:cs="Arial"/>
                <w:bCs/>
                <w:sz w:val="18"/>
                <w:szCs w:val="18"/>
              </w:rPr>
              <w:t>STL, STU, T2, T3, T4</w:t>
            </w:r>
            <w:r w:rsidR="003F646E">
              <w:rPr>
                <w:rFonts w:ascii="Arial" w:hAnsi="Arial" w:cs="Arial"/>
                <w:bCs/>
                <w:sz w:val="18"/>
                <w:szCs w:val="18"/>
              </w:rPr>
              <w:t>, GT3</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1F393F7C"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 xml:space="preserve">GT1, GT2, </w:t>
            </w:r>
            <w:r w:rsidRPr="00232AF6">
              <w:rPr>
                <w:rFonts w:ascii="Arial" w:hAnsi="Arial" w:cs="Arial"/>
                <w:bCs/>
                <w:sz w:val="18"/>
                <w:szCs w:val="18"/>
              </w:rPr>
              <w:t>GTX, AS, T1</w:t>
            </w:r>
            <w:r>
              <w:rPr>
                <w:rFonts w:ascii="Arial" w:hAnsi="Arial" w:cs="Arial"/>
                <w:bCs/>
                <w:sz w:val="18"/>
                <w:szCs w:val="18"/>
              </w:rPr>
              <w:t>, PX</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13BB2C7E"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 xml:space="preserve">FA, FC, FE2, FX, </w:t>
            </w:r>
            <w:r w:rsidRPr="00232AF6">
              <w:rPr>
                <w:rFonts w:ascii="Arial" w:hAnsi="Arial" w:cs="Arial"/>
                <w:bCs/>
                <w:sz w:val="18"/>
                <w:szCs w:val="18"/>
              </w:rPr>
              <w:t>P1, P2</w:t>
            </w:r>
            <w:r>
              <w:rPr>
                <w:rFonts w:ascii="Arial" w:hAnsi="Arial" w:cs="Arial"/>
                <w:bCs/>
                <w:sz w:val="18"/>
                <w:szCs w:val="18"/>
              </w:rPr>
              <w:t xml:space="preserve"> </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3BCA7964" w:rsidR="00390D99" w:rsidRPr="00232AF6" w:rsidRDefault="00486AE1" w:rsidP="008403A3">
            <w:pPr>
              <w:autoSpaceDE w:val="0"/>
              <w:autoSpaceDN w:val="0"/>
              <w:adjustRightInd w:val="0"/>
              <w:rPr>
                <w:rFonts w:ascii="Arial" w:hAnsi="Arial" w:cs="Arial"/>
                <w:bCs/>
                <w:sz w:val="18"/>
                <w:szCs w:val="18"/>
              </w:rPr>
            </w:pPr>
            <w:r>
              <w:rPr>
                <w:rFonts w:ascii="Arial" w:hAnsi="Arial" w:cs="Arial"/>
                <w:bCs/>
                <w:sz w:val="18"/>
                <w:szCs w:val="18"/>
              </w:rPr>
              <w:t>F500, FF, FV</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7BC48458"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SM</w:t>
            </w:r>
            <w:r w:rsidR="004303E6">
              <w:rPr>
                <w:rFonts w:ascii="Arial" w:hAnsi="Arial" w:cs="Arial"/>
                <w:bCs/>
                <w:sz w:val="18"/>
                <w:szCs w:val="18"/>
              </w:rPr>
              <w:t>, B-Spec</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52EEFDC6" w:rsidR="00390D99" w:rsidRPr="00232AF6" w:rsidRDefault="00477EA4" w:rsidP="008403A3">
            <w:pPr>
              <w:autoSpaceDE w:val="0"/>
              <w:autoSpaceDN w:val="0"/>
              <w:adjustRightInd w:val="0"/>
              <w:rPr>
                <w:rFonts w:ascii="Arial" w:hAnsi="Arial" w:cs="Arial"/>
                <w:bCs/>
                <w:sz w:val="18"/>
                <w:szCs w:val="18"/>
              </w:rPr>
            </w:pPr>
            <w:r w:rsidRPr="00232AF6">
              <w:rPr>
                <w:rFonts w:ascii="Arial" w:hAnsi="Arial" w:cs="Arial"/>
                <w:bCs/>
                <w:sz w:val="18"/>
                <w:szCs w:val="18"/>
              </w:rPr>
              <w:t>EP, FP, HP, GTL</w:t>
            </w:r>
            <w:bookmarkStart w:id="11" w:name="_GoBack"/>
            <w:bookmarkEnd w:id="11"/>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0399026A"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SRF3</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10"/>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259F94B6"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April 3, 2020</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77777777" w:rsidR="008403A3" w:rsidRPr="00232AF6" w:rsidRDefault="008403A3" w:rsidP="008403A3">
            <w:pPr>
              <w:rPr>
                <w:rFonts w:ascii="Arial" w:hAnsi="Arial" w:cs="Arial"/>
                <w:sz w:val="18"/>
              </w:rPr>
            </w:pPr>
            <w:r w:rsidRPr="00232AF6">
              <w:rPr>
                <w:rFonts w:ascii="Arial" w:hAnsi="Arial" w:cs="Arial"/>
                <w:sz w:val="18"/>
              </w:rPr>
              <w:t>Contact HMRC at (918) 356-4814 or connie@hallettracing.net</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156AC99A"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Saturday</w:t>
      </w:r>
      <w:r w:rsidR="00477EA4">
        <w:rPr>
          <w:rFonts w:ascii="Arial" w:eastAsia="Calibri" w:hAnsi="Arial" w:cs="Arial"/>
          <w:b/>
          <w:bCs/>
          <w:sz w:val="20"/>
          <w:szCs w:val="18"/>
        </w:rPr>
        <w:t xml:space="preserve">  April 4, 2020</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5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r w:rsidRPr="00232AF6">
              <w:rPr>
                <w:rFonts w:ascii="Arial" w:hAnsi="Arial" w:cs="Arial"/>
                <w:bCs/>
                <w:sz w:val="18"/>
                <w:szCs w:val="18"/>
              </w:rPr>
              <w:t>20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3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r w:rsidRPr="00232AF6">
              <w:rPr>
                <w:rFonts w:ascii="Arial" w:hAnsi="Arial" w:cs="Arial"/>
                <w:bCs/>
                <w:sz w:val="18"/>
                <w:szCs w:val="18"/>
              </w:rPr>
              <w:t>20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0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r w:rsidRPr="00232AF6">
              <w:rPr>
                <w:rFonts w:ascii="Arial" w:hAnsi="Arial" w:cs="Arial"/>
                <w:bCs/>
                <w:sz w:val="18"/>
                <w:szCs w:val="18"/>
              </w:rPr>
              <w:t>20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4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r w:rsidRPr="00232AF6">
              <w:rPr>
                <w:rFonts w:ascii="Arial" w:hAnsi="Arial" w:cs="Arial"/>
                <w:bCs/>
                <w:sz w:val="18"/>
                <w:szCs w:val="18"/>
              </w:rPr>
              <w:t>20 minut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1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r w:rsidRPr="00232AF6">
              <w:rPr>
                <w:rFonts w:ascii="Arial" w:hAnsi="Arial" w:cs="Arial"/>
                <w:bCs/>
                <w:sz w:val="18"/>
                <w:szCs w:val="18"/>
              </w:rPr>
              <w:t>20 minut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5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Begins approx. 30 minutes after the last session for Workers, Drivers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69B0C8F7"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sidR="00477EA4">
        <w:rPr>
          <w:rFonts w:ascii="Arial" w:eastAsia="Calibri" w:hAnsi="Arial" w:cs="Arial"/>
          <w:b/>
          <w:bCs/>
          <w:sz w:val="20"/>
          <w:szCs w:val="18"/>
        </w:rPr>
        <w:t xml:space="preserve">   April 5, 2020</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20 A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1B442C8C"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2</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2: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77777777" w:rsidR="00232AF6" w:rsidRPr="00232AF6" w:rsidRDefault="00232AF6" w:rsidP="00232AF6">
            <w:pPr>
              <w:rPr>
                <w:rFonts w:ascii="Arial" w:hAnsi="Arial" w:cs="Arial"/>
                <w:b/>
              </w:rPr>
            </w:pPr>
            <w:r w:rsidRPr="00232AF6">
              <w:rPr>
                <w:rFonts w:ascii="Arial" w:hAnsi="Arial" w:cs="Arial"/>
                <w:b/>
                <w:bCs/>
                <w:sz w:val="18"/>
                <w:szCs w:val="18"/>
              </w:rPr>
              <w:t>LUNCH</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r w:rsidRPr="00232AF6">
              <w:rPr>
                <w:rFonts w:ascii="Arial" w:hAnsi="Arial" w:cs="Arial"/>
                <w:bCs/>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r w:rsidRPr="00232AF6">
              <w:rPr>
                <w:rFonts w:ascii="Arial" w:hAnsi="Arial" w:cs="Arial"/>
                <w:bCs/>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5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r w:rsidRPr="00232AF6">
              <w:rPr>
                <w:rFonts w:ascii="Arial" w:hAnsi="Arial" w:cs="Arial"/>
                <w:bCs/>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2:4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r w:rsidRPr="00232AF6">
              <w:rPr>
                <w:rFonts w:ascii="Arial" w:hAnsi="Arial" w:cs="Arial"/>
                <w:bCs/>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r w:rsidRPr="00232AF6">
              <w:rPr>
                <w:rFonts w:ascii="Arial" w:hAnsi="Arial" w:cs="Arial"/>
                <w:bCs/>
                <w:sz w:val="18"/>
                <w:szCs w:val="18"/>
              </w:rPr>
              <w:t>15 minut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2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2D3E617C" w:rsidR="00232AF6" w:rsidRPr="00232AF6" w:rsidRDefault="00544AB0" w:rsidP="00232AF6">
            <w:pPr>
              <w:ind w:left="-15"/>
              <w:rPr>
                <w:rFonts w:ascii="Arial" w:hAnsi="Arial" w:cs="Arial"/>
                <w:sz w:val="18"/>
              </w:rPr>
            </w:pPr>
            <w:r>
              <w:rPr>
                <w:rFonts w:ascii="Arial" w:hAnsi="Arial" w:cs="Arial"/>
                <w:sz w:val="18"/>
              </w:rPr>
              <w:t>Clerk of the Course</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3FB03B94" w:rsidR="00232AF6" w:rsidRPr="004512C6" w:rsidRDefault="00544AB0" w:rsidP="00544AB0">
            <w:pPr>
              <w:rPr>
                <w:rFonts w:ascii="Arial" w:hAnsi="Arial" w:cs="Arial"/>
                <w:i/>
                <w:sz w:val="18"/>
              </w:rPr>
            </w:pPr>
            <w:r>
              <w:rPr>
                <w:rFonts w:ascii="Arial" w:hAnsi="Arial" w:cs="Arial"/>
                <w:i/>
                <w:sz w:val="18"/>
              </w:rPr>
              <w:t>James Foyle</w:t>
            </w: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3591662E" w:rsidR="00232AF6" w:rsidRPr="00232AF6" w:rsidRDefault="00544AB0" w:rsidP="00232AF6">
            <w:pPr>
              <w:ind w:left="-15"/>
              <w:rPr>
                <w:rFonts w:ascii="Arial" w:hAnsi="Arial" w:cs="Arial"/>
                <w:i/>
                <w:sz w:val="18"/>
              </w:rPr>
            </w:pPr>
            <w:r>
              <w:rPr>
                <w:rFonts w:ascii="Arial" w:hAnsi="Arial" w:cs="Arial"/>
                <w:i/>
                <w:sz w:val="18"/>
              </w:rPr>
              <w:t>Mike Wes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77777777" w:rsidR="00232AF6" w:rsidRPr="00232AF6" w:rsidRDefault="00232AF6" w:rsidP="00232AF6">
            <w:pPr>
              <w:ind w:left="-15"/>
              <w:rPr>
                <w:rFonts w:ascii="Arial" w:hAnsi="Arial" w:cs="Arial"/>
                <w:i/>
                <w:sz w:val="18"/>
              </w:rPr>
            </w:pPr>
            <w:r w:rsidRPr="00232AF6">
              <w:rPr>
                <w:rFonts w:ascii="Arial" w:hAnsi="Arial" w:cs="Arial"/>
                <w:i/>
                <w:sz w:val="18"/>
              </w:rPr>
              <w:t>Vicki Jarecke</w:t>
            </w:r>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77777777" w:rsidR="00232AF6" w:rsidRPr="00232AF6" w:rsidRDefault="00232AF6" w:rsidP="00232AF6">
            <w:pPr>
              <w:ind w:left="-15"/>
              <w:rPr>
                <w:rFonts w:ascii="Arial" w:hAnsi="Arial" w:cs="Arial"/>
                <w:i/>
                <w:sz w:val="18"/>
              </w:rPr>
            </w:pPr>
            <w:r w:rsidRPr="00232AF6">
              <w:rPr>
                <w:rFonts w:ascii="Arial" w:hAnsi="Arial" w:cs="Arial"/>
                <w:i/>
                <w:sz w:val="18"/>
              </w:rPr>
              <w:t>Scott Schmid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Charlene &amp; Bruce Bettinger</w:t>
            </w:r>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03C3170F" w:rsidR="00232AF6" w:rsidRPr="00232AF6" w:rsidRDefault="00486AE1" w:rsidP="00232AF6">
            <w:pPr>
              <w:ind w:left="-15"/>
              <w:rPr>
                <w:rFonts w:ascii="Arial" w:hAnsi="Arial" w:cs="Arial"/>
                <w:i/>
                <w:sz w:val="18"/>
              </w:rPr>
            </w:pPr>
            <w:r>
              <w:rPr>
                <w:rFonts w:ascii="Arial" w:hAnsi="Arial" w:cs="Arial"/>
                <w:i/>
                <w:sz w:val="18"/>
              </w:rPr>
              <w:t>Diane Carter</w:t>
            </w:r>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41B490B3" w:rsidR="00232AF6" w:rsidRPr="00232AF6" w:rsidRDefault="0069198F" w:rsidP="00232AF6">
            <w:pPr>
              <w:ind w:left="-15"/>
              <w:rPr>
                <w:rFonts w:ascii="Arial" w:hAnsi="Arial" w:cs="Arial"/>
                <w:i/>
                <w:sz w:val="18"/>
              </w:rPr>
            </w:pPr>
            <w:r>
              <w:rPr>
                <w:rFonts w:ascii="Arial" w:hAnsi="Arial" w:cs="Arial"/>
                <w:i/>
                <w:sz w:val="18"/>
              </w:rPr>
              <w:t>Arjen Bleeker</w:t>
            </w: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6C7AE224"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77777777" w:rsidR="00232AF6" w:rsidRPr="00232AF6" w:rsidRDefault="00232AF6" w:rsidP="00232AF6">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47200B8D" w:rsidR="00232AF6" w:rsidRPr="00232AF6" w:rsidRDefault="0069198F" w:rsidP="00232AF6">
            <w:pPr>
              <w:ind w:left="-15"/>
              <w:rPr>
                <w:rFonts w:ascii="Arial" w:hAnsi="Arial" w:cs="Arial"/>
                <w:i/>
                <w:sz w:val="18"/>
              </w:rPr>
            </w:pPr>
            <w:r>
              <w:rPr>
                <w:rFonts w:ascii="Arial" w:hAnsi="Arial" w:cs="Arial"/>
                <w:i/>
                <w:sz w:val="18"/>
              </w:rPr>
              <w:t>Ken Ragan</w:t>
            </w: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21AF8806"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336808F9" w:rsidR="00232AF6" w:rsidRPr="00232AF6" w:rsidRDefault="0069198F" w:rsidP="00232AF6">
            <w:pPr>
              <w:ind w:left="-15"/>
              <w:rPr>
                <w:rFonts w:ascii="Arial" w:hAnsi="Arial" w:cs="Arial"/>
                <w:i/>
                <w:sz w:val="18"/>
              </w:rPr>
            </w:pPr>
            <w:r>
              <w:rPr>
                <w:rFonts w:ascii="Arial" w:hAnsi="Arial" w:cs="Arial"/>
                <w:i/>
                <w:sz w:val="18"/>
              </w:rPr>
              <w:t>James Stowers</w:t>
            </w:r>
          </w:p>
        </w:tc>
      </w:tr>
      <w:tr w:rsidR="00232AF6" w:rsidRPr="00232AF6" w14:paraId="1F079CB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4C260E51" w14:textId="34CC8AD6" w:rsidR="00232AF6" w:rsidRPr="00232AF6" w:rsidRDefault="00390D99" w:rsidP="00232AF6">
            <w:pPr>
              <w:ind w:left="-15"/>
              <w:rPr>
                <w:rFonts w:ascii="Arial" w:hAnsi="Arial" w:cs="Arial"/>
                <w:sz w:val="18"/>
              </w:rPr>
            </w:pPr>
            <w:r>
              <w:rPr>
                <w:rFonts w:ascii="Arial" w:hAnsi="Arial" w:cs="Arial"/>
                <w:sz w:val="18"/>
              </w:rPr>
              <w:t>Sa</w:t>
            </w:r>
            <w:r w:rsidR="00232AF6" w:rsidRPr="00232AF6">
              <w:rPr>
                <w:rFonts w:ascii="Arial" w:hAnsi="Arial" w:cs="Arial"/>
                <w:sz w:val="18"/>
              </w:rPr>
              <w:t>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6B00197B" w14:textId="5248DA83"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7DDE7EA3" w14:textId="0DDD6BDB" w:rsidR="00232AF6" w:rsidRPr="00232AF6" w:rsidRDefault="004512C6" w:rsidP="00232AF6">
            <w:pPr>
              <w:ind w:left="-15"/>
              <w:rPr>
                <w:rFonts w:ascii="Arial" w:hAnsi="Arial" w:cs="Arial"/>
                <w:sz w:val="18"/>
              </w:rPr>
            </w:pPr>
            <w:r>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14:paraId="5BAD3643" w14:textId="04608BBB" w:rsidR="00232AF6" w:rsidRPr="00232AF6" w:rsidRDefault="00232AF6" w:rsidP="00232AF6">
            <w:pPr>
              <w:ind w:left="-15"/>
              <w:rPr>
                <w:rFonts w:ascii="Arial" w:hAnsi="Arial" w:cs="Arial"/>
                <w:i/>
                <w:sz w:val="18"/>
              </w:rPr>
            </w:pPr>
          </w:p>
        </w:tc>
      </w:tr>
    </w:tbl>
    <w:p w14:paraId="552B3A29" w14:textId="50A2B82F" w:rsidR="00232AF6" w:rsidRPr="00C7561C" w:rsidRDefault="00877620" w:rsidP="00232AF6">
      <w:pPr>
        <w:ind w:left="-720"/>
        <w:rPr>
          <w:rFonts w:cstheme="minorHAnsi"/>
        </w:rPr>
      </w:pPr>
      <w:r w:rsidRPr="00C7561C">
        <w:rPr>
          <w:rFonts w:cstheme="minorHAnsi"/>
          <w:b/>
        </w:rPr>
        <w:lastRenderedPageBreak/>
        <w:t xml:space="preserve">PLEASE TYPE OR PRINT </w:t>
      </w:r>
      <w:r w:rsidRPr="00C7561C">
        <w:rPr>
          <w:rFonts w:cstheme="minorHAnsi"/>
          <w:b/>
          <w:u w:val="single"/>
        </w:rPr>
        <w:t>LEGIBLY</w:t>
      </w:r>
      <w:r w:rsidRPr="00232AF6">
        <w:rPr>
          <w:rFonts w:cstheme="minorHAnsi"/>
          <w:i/>
        </w:rPr>
        <w:t xml:space="preserve"> </w:t>
      </w:r>
      <w:r w:rsidR="00232AF6" w:rsidRPr="00232AF6">
        <w:rPr>
          <w:rFonts w:cstheme="minorHAnsi"/>
          <w:i/>
        </w:rPr>
        <w:t>(Online Event Registration is available at MotorsportReg.com)</w:t>
      </w:r>
      <w:r w:rsidR="00232AF6" w:rsidRPr="00232AF6">
        <w:rPr>
          <w:rFonts w:cstheme="minorHAnsi"/>
        </w:rPr>
        <w:t xml:space="preserve"> </w:t>
      </w:r>
    </w:p>
    <w:p w14:paraId="411C78C0" w14:textId="3535347C" w:rsidR="00877620" w:rsidRPr="00C7561C" w:rsidRDefault="00877620" w:rsidP="00C7561C">
      <w:pPr>
        <w:ind w:left="-720"/>
        <w:rPr>
          <w:rFonts w:cstheme="minorHAnsi"/>
          <w:b/>
          <w:u w:val="single"/>
        </w:rPr>
      </w:pP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u w:val="single"/>
        </w:rPr>
        <w:t xml:space="preserve"> </w:t>
      </w:r>
    </w:p>
    <w:p w14:paraId="604962E2" w14:textId="77672AD3" w:rsidR="00C7561C" w:rsidRDefault="00877620" w:rsidP="00C7561C">
      <w:pPr>
        <w:ind w:left="-720"/>
        <w:rPr>
          <w:rFonts w:cstheme="minorHAnsi"/>
        </w:rPr>
      </w:pPr>
      <w:r w:rsidRPr="00C7561C">
        <w:rPr>
          <w:rFonts w:cstheme="minorHAnsi"/>
        </w:rPr>
        <w:t>Driver’s</w:t>
      </w:r>
      <w:r w:rsidR="00C7561C">
        <w:rPr>
          <w:rFonts w:cstheme="minorHAnsi"/>
        </w:rPr>
        <w:t xml:space="preserve"> N</w:t>
      </w:r>
      <w:r w:rsidRPr="00C7561C">
        <w:rPr>
          <w:rFonts w:cstheme="minorHAnsi"/>
        </w:rPr>
        <w:t>ame_____________________________________________________________</w:t>
      </w:r>
      <w:r w:rsidR="00C7561C">
        <w:rPr>
          <w:rFonts w:cstheme="minorHAnsi"/>
        </w:rPr>
        <w:t>_____</w:t>
      </w:r>
      <w:r w:rsidRPr="00C7561C">
        <w:rPr>
          <w:rFonts w:cstheme="minorHAnsi"/>
        </w:rPr>
        <w:t xml:space="preserve">___________________ </w:t>
      </w:r>
    </w:p>
    <w:p w14:paraId="7D16CFFF" w14:textId="37F575C6" w:rsidR="00877620" w:rsidRPr="00C7561C" w:rsidRDefault="00C7561C" w:rsidP="00C7561C">
      <w:pPr>
        <w:ind w:left="-720"/>
        <w:rPr>
          <w:rFonts w:cstheme="minorHAnsi"/>
        </w:rPr>
      </w:pPr>
      <w:r w:rsidRPr="00C7561C">
        <w:rPr>
          <w:rFonts w:cstheme="minorHAnsi"/>
          <w:sz w:val="10"/>
        </w:rPr>
        <w:br/>
      </w:r>
      <w:r w:rsidR="00877620" w:rsidRPr="00C7561C">
        <w:rPr>
          <w:rFonts w:cstheme="minorHAnsi"/>
        </w:rPr>
        <w:t>Phone __________________________</w:t>
      </w:r>
      <w:r>
        <w:rPr>
          <w:rFonts w:cstheme="minorHAnsi"/>
        </w:rPr>
        <w:t>___</w:t>
      </w:r>
      <w:r w:rsidR="00877620" w:rsidRPr="00C7561C">
        <w:rPr>
          <w:rFonts w:cstheme="minorHAnsi"/>
        </w:rPr>
        <w:t>________</w:t>
      </w:r>
      <w:r>
        <w:rPr>
          <w:rFonts w:cstheme="minorHAnsi"/>
        </w:rPr>
        <w:t>_</w:t>
      </w:r>
      <w:r w:rsidR="00877620" w:rsidRPr="00C7561C">
        <w:rPr>
          <w:rFonts w:cstheme="minorHAnsi"/>
        </w:rPr>
        <w:t>_   Cell Phone ________________________________</w:t>
      </w:r>
      <w:r>
        <w:rPr>
          <w:rFonts w:cstheme="minorHAnsi"/>
        </w:rPr>
        <w:t>__</w:t>
      </w:r>
      <w:r w:rsidR="00877620" w:rsidRPr="00C7561C">
        <w:rPr>
          <w:rFonts w:cstheme="minorHAnsi"/>
        </w:rPr>
        <w:t>________</w:t>
      </w:r>
    </w:p>
    <w:p w14:paraId="6F36717B" w14:textId="77777777" w:rsidR="00877620" w:rsidRPr="00C7561C" w:rsidRDefault="00877620" w:rsidP="00C7561C">
      <w:pPr>
        <w:ind w:left="-720"/>
        <w:rPr>
          <w:rFonts w:cstheme="minorHAnsi"/>
          <w:sz w:val="10"/>
        </w:rPr>
      </w:pPr>
    </w:p>
    <w:p w14:paraId="16AC61AA" w14:textId="77777777" w:rsidR="00877620" w:rsidRPr="00C7561C" w:rsidRDefault="00877620" w:rsidP="00C7561C">
      <w:pPr>
        <w:ind w:left="-720"/>
        <w:rPr>
          <w:rFonts w:cstheme="minorHAnsi"/>
        </w:rPr>
      </w:pPr>
      <w:r w:rsidRPr="00C7561C">
        <w:rPr>
          <w:rFonts w:cstheme="minorHAnsi"/>
        </w:rPr>
        <w:t>Address_______________________________________City_____________________ State______ Zip _______________</w:t>
      </w:r>
    </w:p>
    <w:p w14:paraId="6E2B7279" w14:textId="77777777" w:rsidR="00877620" w:rsidRPr="00C7561C" w:rsidRDefault="00877620" w:rsidP="00C7561C">
      <w:pPr>
        <w:ind w:left="-720"/>
        <w:rPr>
          <w:rFonts w:cstheme="minorHAnsi"/>
          <w:sz w:val="10"/>
        </w:rPr>
      </w:pPr>
    </w:p>
    <w:p w14:paraId="13D3833F" w14:textId="77777777" w:rsidR="00877620" w:rsidRPr="00C7561C" w:rsidRDefault="00877620" w:rsidP="00C7561C">
      <w:pPr>
        <w:ind w:left="-720"/>
        <w:rPr>
          <w:rFonts w:cstheme="minorHAnsi"/>
        </w:rPr>
      </w:pPr>
      <w:r w:rsidRPr="00C7561C">
        <w:rPr>
          <w:rFonts w:cstheme="minorHAnsi"/>
        </w:rPr>
        <w:t>E-Mail address_______________________________________________</w:t>
      </w:r>
    </w:p>
    <w:p w14:paraId="345EC1F5" w14:textId="77777777" w:rsidR="00877620" w:rsidRPr="00C7561C" w:rsidRDefault="00877620" w:rsidP="00C7561C">
      <w:pPr>
        <w:ind w:left="-720"/>
        <w:rPr>
          <w:rFonts w:cstheme="minorHAnsi"/>
          <w:sz w:val="10"/>
        </w:rPr>
      </w:pPr>
    </w:p>
    <w:p w14:paraId="3243A514" w14:textId="77777777" w:rsidR="00877620" w:rsidRPr="00C7561C" w:rsidRDefault="00877620" w:rsidP="00C7561C">
      <w:pPr>
        <w:ind w:left="-720"/>
        <w:rPr>
          <w:rFonts w:cstheme="minorHAnsi"/>
        </w:rPr>
      </w:pPr>
      <w:r w:rsidRPr="00C7561C">
        <w:rPr>
          <w:rFonts w:cstheme="minorHAnsi"/>
        </w:rPr>
        <w:t xml:space="preserve">SCCA Region __________________ Region No. _________ Membership/Lic. No.________________ </w:t>
      </w:r>
    </w:p>
    <w:p w14:paraId="6820B845" w14:textId="77777777" w:rsidR="00877620" w:rsidRPr="00C7561C" w:rsidRDefault="00877620" w:rsidP="00C7561C">
      <w:pPr>
        <w:ind w:left="-720"/>
        <w:rPr>
          <w:rFonts w:cstheme="minorHAnsi"/>
          <w:sz w:val="10"/>
        </w:rPr>
      </w:pPr>
    </w:p>
    <w:p w14:paraId="2AC1E308" w14:textId="5EB3F72F" w:rsidR="00877620" w:rsidRPr="00C7561C" w:rsidRDefault="00877620" w:rsidP="00C7561C">
      <w:pPr>
        <w:ind w:left="-720"/>
        <w:rPr>
          <w:rFonts w:cstheme="minorHAnsi"/>
        </w:rPr>
      </w:pPr>
      <w:r w:rsidRPr="00C7561C">
        <w:rPr>
          <w:rFonts w:cstheme="minorHAnsi"/>
        </w:rPr>
        <w:t>In emergency notify ___________________________________________________Phone _________________________</w:t>
      </w:r>
    </w:p>
    <w:p w14:paraId="6B2F83BE" w14:textId="77777777" w:rsidR="00877620" w:rsidRPr="00C7561C" w:rsidRDefault="00877620" w:rsidP="00C7561C">
      <w:pPr>
        <w:ind w:left="-720"/>
        <w:rPr>
          <w:rFonts w:cstheme="minorHAnsi"/>
          <w:sz w:val="10"/>
        </w:rPr>
      </w:pPr>
    </w:p>
    <w:p w14:paraId="10DEC60D" w14:textId="77777777" w:rsidR="00C7561C" w:rsidRDefault="00877620" w:rsidP="00C7561C">
      <w:pPr>
        <w:ind w:left="-720"/>
        <w:rPr>
          <w:rFonts w:cstheme="minorHAnsi"/>
        </w:rPr>
      </w:pPr>
      <w:r w:rsidRPr="00C7561C">
        <w:rPr>
          <w:rFonts w:cstheme="minorHAnsi"/>
        </w:rPr>
        <w:t>Address _________________________________________________________</w:t>
      </w:r>
      <w:r w:rsidR="00C7561C">
        <w:rPr>
          <w:rFonts w:cstheme="minorHAnsi"/>
        </w:rPr>
        <w:t>_</w:t>
      </w:r>
      <w:r w:rsidRPr="00C7561C">
        <w:rPr>
          <w:rFonts w:cstheme="minorHAnsi"/>
        </w:rPr>
        <w:t>___Phone ________________________</w:t>
      </w:r>
      <w:r w:rsidR="00C7561C">
        <w:rPr>
          <w:rFonts w:cstheme="minorHAnsi"/>
        </w:rPr>
        <w:t>_</w:t>
      </w:r>
    </w:p>
    <w:p w14:paraId="177AC613" w14:textId="2EF890FB" w:rsidR="00877620" w:rsidRPr="00C7561C" w:rsidRDefault="00C7561C" w:rsidP="00C7561C">
      <w:pPr>
        <w:ind w:left="-720"/>
        <w:rPr>
          <w:rFonts w:cstheme="minorHAnsi"/>
        </w:rPr>
      </w:pPr>
      <w:r w:rsidRPr="00C7561C">
        <w:rPr>
          <w:rFonts w:cstheme="minorHAnsi"/>
          <w:sz w:val="12"/>
        </w:rPr>
        <w:br/>
      </w:r>
      <w:r w:rsidR="00877620" w:rsidRPr="00C7561C">
        <w:rPr>
          <w:rFonts w:cstheme="minorHAnsi"/>
        </w:rPr>
        <w:t>Entrant_________________________________________M</w:t>
      </w:r>
      <w:r>
        <w:rPr>
          <w:rFonts w:cstheme="minorHAnsi"/>
        </w:rPr>
        <w:t>br</w:t>
      </w:r>
      <w:r w:rsidR="00877620" w:rsidRPr="00C7561C">
        <w:rPr>
          <w:rFonts w:cstheme="minorHAnsi"/>
        </w:rPr>
        <w:t xml:space="preserve"> No.________________                    </w:t>
      </w:r>
    </w:p>
    <w:p w14:paraId="5C0D8A69" w14:textId="77777777" w:rsidR="00877620" w:rsidRPr="00C7561C" w:rsidRDefault="00877620" w:rsidP="00C7561C">
      <w:pPr>
        <w:ind w:left="-720"/>
        <w:rPr>
          <w:rFonts w:cstheme="minorHAnsi"/>
          <w:sz w:val="10"/>
        </w:rPr>
      </w:pPr>
    </w:p>
    <w:p w14:paraId="0E83D13D" w14:textId="77777777" w:rsidR="00877620" w:rsidRPr="00C7561C" w:rsidRDefault="00877620" w:rsidP="00C7561C">
      <w:pPr>
        <w:pStyle w:val="Heading1"/>
        <w:numPr>
          <w:ilvl w:val="0"/>
          <w:numId w:val="0"/>
        </w:numPr>
        <w:ind w:left="-720"/>
        <w:jc w:val="left"/>
        <w:rPr>
          <w:rFonts w:asciiTheme="minorHAnsi" w:hAnsiTheme="minorHAnsi" w:cstheme="minorHAnsi"/>
          <w:b w:val="0"/>
          <w:sz w:val="22"/>
          <w:szCs w:val="22"/>
        </w:rPr>
      </w:pPr>
      <w:r w:rsidRPr="00C7561C">
        <w:rPr>
          <w:rFonts w:asciiTheme="minorHAnsi" w:hAnsiTheme="minorHAnsi" w:cstheme="minorHAnsi"/>
          <w:sz w:val="22"/>
          <w:szCs w:val="22"/>
        </w:rPr>
        <w:t xml:space="preserve">CAR INFORMATION </w:t>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p>
    <w:p w14:paraId="5E8069EB" w14:textId="77777777" w:rsidR="00C7561C" w:rsidRDefault="00877620" w:rsidP="00C7561C">
      <w:pPr>
        <w:ind w:left="-720"/>
        <w:rPr>
          <w:rFonts w:cstheme="minorHAnsi"/>
        </w:rPr>
      </w:pPr>
      <w:r w:rsidRPr="00C7561C">
        <w:rPr>
          <w:rFonts w:cstheme="minorHAnsi"/>
        </w:rPr>
        <w:t>Number Desired (1)_____ (2)_____ (3)_____ MIDIV Pref. No. ____ Majors Series No._____</w:t>
      </w:r>
      <w:r w:rsidR="00C7561C">
        <w:rPr>
          <w:rFonts w:cstheme="minorHAnsi"/>
        </w:rPr>
        <w:t xml:space="preserve"> </w:t>
      </w:r>
      <w:r w:rsidRPr="00C7561C">
        <w:rPr>
          <w:rFonts w:cstheme="minorHAnsi"/>
        </w:rPr>
        <w:t xml:space="preserve">Class _______ </w:t>
      </w:r>
    </w:p>
    <w:p w14:paraId="0F94DE02" w14:textId="77777777" w:rsidR="00C7561C" w:rsidRPr="00C7561C" w:rsidRDefault="00C7561C" w:rsidP="00C7561C">
      <w:pPr>
        <w:ind w:left="-720"/>
        <w:rPr>
          <w:rFonts w:cstheme="minorHAnsi"/>
          <w:sz w:val="12"/>
        </w:rPr>
      </w:pPr>
    </w:p>
    <w:p w14:paraId="50252A86" w14:textId="4D60A488" w:rsidR="00877620" w:rsidRPr="00C7561C" w:rsidRDefault="00877620" w:rsidP="00C7561C">
      <w:pPr>
        <w:ind w:left="-720"/>
        <w:rPr>
          <w:rFonts w:cstheme="minorHAnsi"/>
        </w:rPr>
      </w:pPr>
      <w:r w:rsidRPr="00C7561C">
        <w:rPr>
          <w:rFonts w:cstheme="minorHAnsi"/>
        </w:rPr>
        <w:t xml:space="preserve">Make/Model ______________________ </w:t>
      </w:r>
      <w:r w:rsidRPr="00C7561C">
        <w:rPr>
          <w:rFonts w:cstheme="minorHAnsi"/>
          <w:b/>
        </w:rPr>
        <w:t xml:space="preserve">Transponder # </w:t>
      </w:r>
      <w:r w:rsidRPr="00C7561C">
        <w:rPr>
          <w:rFonts w:cstheme="minorHAnsi"/>
        </w:rPr>
        <w:t xml:space="preserve">______________   Displ. ___________ </w:t>
      </w:r>
      <w:r w:rsidR="00C7561C">
        <w:rPr>
          <w:rFonts w:cstheme="minorHAnsi"/>
        </w:rPr>
        <w:t>Co</w:t>
      </w:r>
      <w:r w:rsidRPr="00C7561C">
        <w:rPr>
          <w:rFonts w:cstheme="minorHAnsi"/>
        </w:rPr>
        <w:t xml:space="preserve">lor_________________ </w:t>
      </w:r>
    </w:p>
    <w:p w14:paraId="67695AE6" w14:textId="13DBFBBA" w:rsidR="00877620" w:rsidRPr="00C7561C" w:rsidRDefault="00877620" w:rsidP="00C7561C">
      <w:pPr>
        <w:ind w:left="-720"/>
        <w:rPr>
          <w:rFonts w:cstheme="minorHAnsi"/>
          <w:sz w:val="10"/>
        </w:rPr>
      </w:pP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p>
    <w:p w14:paraId="2CFB98CE" w14:textId="77777777" w:rsidR="00877620" w:rsidRPr="00C7561C" w:rsidRDefault="00877620" w:rsidP="00C7561C">
      <w:pPr>
        <w:ind w:left="-720"/>
        <w:jc w:val="center"/>
        <w:rPr>
          <w:rFonts w:cstheme="minorHAnsi"/>
          <w:sz w:val="10"/>
        </w:rPr>
      </w:pPr>
    </w:p>
    <w:p w14:paraId="4B21EB5B" w14:textId="77777777" w:rsidR="00877620" w:rsidRPr="00C7561C" w:rsidRDefault="00877620" w:rsidP="00C7561C">
      <w:pPr>
        <w:ind w:left="-720"/>
        <w:rPr>
          <w:rFonts w:cstheme="minorHAnsi"/>
          <w:b/>
        </w:rPr>
      </w:pPr>
      <w:r w:rsidRPr="00C7561C">
        <w:rPr>
          <w:rFonts w:cstheme="minorHAnsi"/>
          <w:b/>
        </w:rPr>
        <w:t>AUTHORIZED CREW AND PADDOCK PERSONNEL</w:t>
      </w:r>
    </w:p>
    <w:p w14:paraId="6F4ED7B3" w14:textId="0EDA7263" w:rsidR="00877620" w:rsidRPr="00C7561C" w:rsidRDefault="00877620" w:rsidP="00C7561C">
      <w:pPr>
        <w:ind w:left="-720"/>
        <w:rPr>
          <w:rFonts w:cstheme="minorHAnsi"/>
        </w:rPr>
      </w:pPr>
      <w:r w:rsidRPr="00C7561C">
        <w:rPr>
          <w:rFonts w:cstheme="minorHAnsi"/>
        </w:rPr>
        <w:t>Crew Passes: (Free</w:t>
      </w:r>
      <w:r w:rsidR="00232AF6">
        <w:rPr>
          <w:rFonts w:cstheme="minorHAnsi"/>
        </w:rPr>
        <w:t>)</w:t>
      </w:r>
      <w:r w:rsidRPr="00C7561C">
        <w:rPr>
          <w:rFonts w:cstheme="minorHAnsi"/>
        </w:rPr>
        <w:t xml:space="preserve">                 </w:t>
      </w:r>
      <w:r w:rsidRPr="00C7561C">
        <w:rPr>
          <w:rFonts w:cstheme="minorHAnsi"/>
        </w:rPr>
        <w:tab/>
      </w:r>
      <w:r w:rsidRPr="00C7561C">
        <w:rPr>
          <w:rFonts w:cstheme="minorHAnsi"/>
        </w:rPr>
        <w:tab/>
      </w:r>
      <w:r w:rsidRPr="00C7561C">
        <w:rPr>
          <w:rFonts w:cstheme="minorHAnsi"/>
        </w:rPr>
        <w:tab/>
      </w:r>
      <w:r w:rsidRPr="00C7561C">
        <w:rPr>
          <w:rFonts w:cstheme="minorHAnsi"/>
        </w:rPr>
        <w:tab/>
        <w:t>Paddock Passes: $5.00 each)</w:t>
      </w:r>
    </w:p>
    <w:p w14:paraId="3EB5DF78" w14:textId="443A9698" w:rsidR="00877620" w:rsidRPr="00C7561C" w:rsidRDefault="00877620" w:rsidP="00C7561C">
      <w:pPr>
        <w:ind w:left="-720"/>
        <w:rPr>
          <w:rFonts w:cstheme="minorHAnsi"/>
        </w:rPr>
      </w:pPr>
      <w:r w:rsidRPr="00C7561C">
        <w:rPr>
          <w:rFonts w:cstheme="minorHAnsi"/>
        </w:rPr>
        <w:t xml:space="preserve">1. ___________________________________        4. _____________________________________  </w:t>
      </w:r>
    </w:p>
    <w:p w14:paraId="624AD8BB" w14:textId="243C02A7" w:rsidR="00877620" w:rsidRPr="00C7561C" w:rsidRDefault="00877620" w:rsidP="00C7561C">
      <w:pPr>
        <w:ind w:left="-720"/>
        <w:rPr>
          <w:rFonts w:cstheme="minorHAnsi"/>
        </w:rPr>
      </w:pPr>
      <w:r w:rsidRPr="00C7561C">
        <w:rPr>
          <w:rFonts w:cstheme="minorHAnsi"/>
        </w:rPr>
        <w:t>2. ___________________________________        5. _____________________________________</w:t>
      </w:r>
    </w:p>
    <w:p w14:paraId="6C696B7A" w14:textId="063F1D74" w:rsidR="00877620" w:rsidRPr="00C7561C" w:rsidRDefault="00232AF6" w:rsidP="00232AF6">
      <w:pPr>
        <w:spacing w:after="120"/>
        <w:ind w:left="-72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3E59A01E" wp14:editId="767E140E">
                <wp:simplePos x="0" y="0"/>
                <wp:positionH relativeFrom="column">
                  <wp:posOffset>-523875</wp:posOffset>
                </wp:positionH>
                <wp:positionV relativeFrom="paragraph">
                  <wp:posOffset>236855</wp:posOffset>
                </wp:positionV>
                <wp:extent cx="7077075" cy="1304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7077075" cy="1304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30E69" w14:textId="77777777" w:rsidR="00232AF6" w:rsidRDefault="00232AF6" w:rsidP="00232A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59A01E" id="Rectangle 1" o:spid="_x0000_s1026" style="position:absolute;left:0;text-align:left;margin-left:-41.25pt;margin-top:18.65pt;width:557.25pt;height:10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" filled="f" strokecolor="black [3213]" strokeweight="2pt">
                <v:textbox>
                  <w:txbxContent>
                    <w:p w14:paraId="3E630E69" w14:textId="77777777" w:rsidR="00232AF6" w:rsidRDefault="00232AF6" w:rsidP="00232AF6">
                      <w:pPr>
                        <w:jc w:val="center"/>
                      </w:pPr>
                    </w:p>
                  </w:txbxContent>
                </v:textbox>
              </v:rect>
            </w:pict>
          </mc:Fallback>
        </mc:AlternateContent>
      </w:r>
      <w:r w:rsidR="00877620" w:rsidRPr="00C7561C">
        <w:rPr>
          <w:rFonts w:cstheme="minorHAnsi"/>
        </w:rPr>
        <w:t>3. ___________________________________        6. _____________________________________</w:t>
      </w:r>
    </w:p>
    <w:p w14:paraId="00BBC211" w14:textId="77777777" w:rsidR="00232AF6" w:rsidRPr="00C7561C" w:rsidRDefault="00232AF6" w:rsidP="00232AF6">
      <w:pPr>
        <w:ind w:left="-720"/>
        <w:rPr>
          <w:rFonts w:cstheme="minorHAnsi"/>
        </w:rPr>
      </w:pPr>
      <w:r w:rsidRPr="00C7561C">
        <w:rPr>
          <w:rFonts w:cstheme="minorHAnsi"/>
          <w:b/>
        </w:rPr>
        <w:t>READ AND SIGN:</w:t>
      </w:r>
      <w:r w:rsidRPr="00C7561C">
        <w:rPr>
          <w:rFonts w:cstheme="minorHAnsi"/>
        </w:rP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14:paraId="3E10B468" w14:textId="77777777" w:rsidR="00232AF6" w:rsidRPr="00C7561C" w:rsidRDefault="00232AF6" w:rsidP="00232AF6">
      <w:pPr>
        <w:ind w:left="-720"/>
        <w:rPr>
          <w:rFonts w:cstheme="minorHAnsi"/>
          <w:sz w:val="10"/>
        </w:rPr>
      </w:pPr>
    </w:p>
    <w:p w14:paraId="21E5D665" w14:textId="6EE0EDCF" w:rsidR="00232AF6" w:rsidRPr="00C7561C" w:rsidRDefault="00232AF6" w:rsidP="00232AF6">
      <w:pPr>
        <w:ind w:left="-720"/>
        <w:rPr>
          <w:rFonts w:cstheme="minorHAnsi"/>
        </w:rPr>
      </w:pPr>
      <w:r w:rsidRPr="00C7561C">
        <w:rPr>
          <w:rFonts w:cstheme="minorHAnsi"/>
        </w:rPr>
        <w:t>DRIVER’S</w:t>
      </w:r>
      <w:r>
        <w:rPr>
          <w:rFonts w:cstheme="minorHAnsi"/>
        </w:rPr>
        <w:t xml:space="preserve"> S</w:t>
      </w:r>
      <w:r w:rsidRPr="00C7561C">
        <w:rPr>
          <w:rFonts w:cstheme="minorHAnsi"/>
        </w:rPr>
        <w:t>IGNATURE_________________________________________________</w:t>
      </w:r>
      <w:r>
        <w:rPr>
          <w:rFonts w:cstheme="minorHAnsi"/>
        </w:rPr>
        <w:t>________</w:t>
      </w:r>
      <w:r w:rsidRPr="00C7561C">
        <w:rPr>
          <w:rFonts w:cstheme="minorHAnsi"/>
        </w:rPr>
        <w:t>_____DATE____________</w:t>
      </w:r>
    </w:p>
    <w:p w14:paraId="095EB31E"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SIGNATURE______________________________________Mbr No. _______________DATE____________</w:t>
      </w:r>
    </w:p>
    <w:tbl>
      <w:tblPr>
        <w:tblStyle w:val="TableGrid"/>
        <w:tblpPr w:leftFromText="187" w:rightFromText="187" w:horzAnchor="margin" w:tblpXSpec="right" w:tblpYSpec="bottom"/>
        <w:tblW w:w="0" w:type="auto"/>
        <w:tblLook w:val="04A0" w:firstRow="1" w:lastRow="0" w:firstColumn="1" w:lastColumn="0" w:noHBand="0" w:noVBand="1"/>
      </w:tblPr>
      <w:tblGrid>
        <w:gridCol w:w="1170"/>
        <w:gridCol w:w="1350"/>
      </w:tblGrid>
      <w:tr w:rsidR="00232AF6" w:rsidRPr="00C7561C" w14:paraId="4F28767B" w14:textId="77777777" w:rsidTr="00232AF6">
        <w:tc>
          <w:tcPr>
            <w:tcW w:w="2520" w:type="dxa"/>
            <w:gridSpan w:val="2"/>
          </w:tcPr>
          <w:p w14:paraId="110A31E2" w14:textId="77777777" w:rsidR="00232AF6" w:rsidRPr="00C7561C" w:rsidRDefault="00232AF6" w:rsidP="00232AF6">
            <w:pPr>
              <w:ind w:left="-30"/>
              <w:jc w:val="center"/>
              <w:rPr>
                <w:rFonts w:cstheme="minorHAnsi"/>
              </w:rPr>
            </w:pPr>
            <w:r w:rsidRPr="00C7561C">
              <w:rPr>
                <w:rFonts w:cstheme="minorHAnsi"/>
              </w:rPr>
              <w:t>Organizer Use Only</w:t>
            </w:r>
          </w:p>
        </w:tc>
      </w:tr>
      <w:tr w:rsidR="00232AF6" w:rsidRPr="00C7561C" w14:paraId="5F359353" w14:textId="77777777" w:rsidTr="00232AF6">
        <w:tc>
          <w:tcPr>
            <w:tcW w:w="1170" w:type="dxa"/>
          </w:tcPr>
          <w:p w14:paraId="5E561C2E" w14:textId="77777777" w:rsidR="00232AF6" w:rsidRPr="00232AF6" w:rsidRDefault="00232AF6" w:rsidP="00232AF6">
            <w:pPr>
              <w:ind w:left="-120"/>
              <w:jc w:val="center"/>
              <w:rPr>
                <w:rFonts w:cstheme="minorHAnsi"/>
                <w:sz w:val="18"/>
              </w:rPr>
            </w:pPr>
            <w:r w:rsidRPr="00232AF6">
              <w:rPr>
                <w:rFonts w:cstheme="minorHAnsi"/>
                <w:sz w:val="18"/>
              </w:rPr>
              <w:t>No/Cls</w:t>
            </w:r>
          </w:p>
        </w:tc>
        <w:tc>
          <w:tcPr>
            <w:tcW w:w="1350" w:type="dxa"/>
          </w:tcPr>
          <w:p w14:paraId="28840633" w14:textId="77777777" w:rsidR="00232AF6" w:rsidRPr="00232AF6" w:rsidRDefault="00232AF6" w:rsidP="00232AF6">
            <w:pPr>
              <w:ind w:left="-120"/>
              <w:jc w:val="center"/>
              <w:rPr>
                <w:rFonts w:cstheme="minorHAnsi"/>
                <w:sz w:val="18"/>
              </w:rPr>
            </w:pPr>
            <w:r w:rsidRPr="00232AF6">
              <w:rPr>
                <w:rFonts w:cstheme="minorHAnsi"/>
                <w:sz w:val="18"/>
              </w:rPr>
              <w:t>Race</w:t>
            </w:r>
          </w:p>
          <w:p w14:paraId="6BEEA52C" w14:textId="77777777" w:rsidR="00232AF6" w:rsidRPr="00232AF6" w:rsidRDefault="00232AF6" w:rsidP="00232AF6">
            <w:pPr>
              <w:ind w:left="-120"/>
              <w:jc w:val="center"/>
              <w:rPr>
                <w:rFonts w:cstheme="minorHAnsi"/>
                <w:sz w:val="18"/>
              </w:rPr>
            </w:pPr>
          </w:p>
          <w:p w14:paraId="3D43703C" w14:textId="77777777" w:rsidR="00232AF6" w:rsidRPr="00232AF6" w:rsidRDefault="00232AF6" w:rsidP="00232AF6">
            <w:pPr>
              <w:ind w:left="-120"/>
              <w:jc w:val="center"/>
              <w:rPr>
                <w:rFonts w:cstheme="minorHAnsi"/>
                <w:sz w:val="18"/>
              </w:rPr>
            </w:pPr>
          </w:p>
        </w:tc>
      </w:tr>
      <w:tr w:rsidR="00232AF6" w:rsidRPr="00C7561C" w14:paraId="7C7DDD55" w14:textId="77777777" w:rsidTr="00232AF6">
        <w:tc>
          <w:tcPr>
            <w:tcW w:w="2520" w:type="dxa"/>
            <w:gridSpan w:val="2"/>
          </w:tcPr>
          <w:p w14:paraId="2561B5B7" w14:textId="77777777" w:rsidR="00232AF6" w:rsidRDefault="00232AF6" w:rsidP="00232AF6">
            <w:pPr>
              <w:ind w:left="-120"/>
              <w:jc w:val="center"/>
              <w:rPr>
                <w:rFonts w:cstheme="minorHAnsi"/>
                <w:sz w:val="18"/>
              </w:rPr>
            </w:pPr>
            <w:r>
              <w:rPr>
                <w:rFonts w:cstheme="minorHAnsi"/>
                <w:sz w:val="18"/>
              </w:rPr>
              <w:t>Annual Waiver or Waiver Page #</w:t>
            </w:r>
          </w:p>
          <w:p w14:paraId="3084E9CD" w14:textId="77777777" w:rsidR="00232AF6" w:rsidRDefault="00232AF6" w:rsidP="00232AF6">
            <w:pPr>
              <w:ind w:left="-120"/>
              <w:jc w:val="center"/>
              <w:rPr>
                <w:rFonts w:cstheme="minorHAnsi"/>
                <w:sz w:val="18"/>
              </w:rPr>
            </w:pPr>
          </w:p>
          <w:p w14:paraId="760A196A" w14:textId="77777777" w:rsidR="00232AF6" w:rsidRPr="00232AF6" w:rsidRDefault="00232AF6" w:rsidP="00232AF6">
            <w:pPr>
              <w:ind w:left="-120"/>
              <w:jc w:val="center"/>
              <w:rPr>
                <w:rFonts w:cstheme="minorHAnsi"/>
                <w:sz w:val="18"/>
              </w:rPr>
            </w:pPr>
          </w:p>
        </w:tc>
      </w:tr>
      <w:tr w:rsidR="00232AF6" w:rsidRPr="00C7561C" w14:paraId="30E91901" w14:textId="77777777" w:rsidTr="00232AF6">
        <w:tc>
          <w:tcPr>
            <w:tcW w:w="1170" w:type="dxa"/>
          </w:tcPr>
          <w:p w14:paraId="03A10064" w14:textId="77777777" w:rsidR="00232AF6" w:rsidRPr="00232AF6" w:rsidRDefault="00232AF6" w:rsidP="00232AF6">
            <w:pPr>
              <w:ind w:left="-120"/>
              <w:jc w:val="center"/>
              <w:rPr>
                <w:rFonts w:cstheme="minorHAnsi"/>
                <w:sz w:val="18"/>
              </w:rPr>
            </w:pPr>
            <w:r w:rsidRPr="00232AF6">
              <w:rPr>
                <w:rFonts w:cstheme="minorHAnsi"/>
                <w:sz w:val="18"/>
              </w:rPr>
              <w:t>Cash</w:t>
            </w:r>
          </w:p>
        </w:tc>
        <w:tc>
          <w:tcPr>
            <w:tcW w:w="1350" w:type="dxa"/>
          </w:tcPr>
          <w:p w14:paraId="5298AF34" w14:textId="77777777" w:rsidR="00232AF6" w:rsidRPr="00232AF6" w:rsidRDefault="00232AF6" w:rsidP="00232AF6">
            <w:pPr>
              <w:ind w:left="-120"/>
              <w:jc w:val="center"/>
              <w:rPr>
                <w:rFonts w:cstheme="minorHAnsi"/>
                <w:sz w:val="18"/>
              </w:rPr>
            </w:pPr>
            <w:r w:rsidRPr="00232AF6">
              <w:rPr>
                <w:rFonts w:cstheme="minorHAnsi"/>
                <w:sz w:val="18"/>
              </w:rPr>
              <w:t>Check</w:t>
            </w:r>
            <w:r>
              <w:rPr>
                <w:rFonts w:cstheme="minorHAnsi"/>
                <w:sz w:val="18"/>
              </w:rPr>
              <w:t>/CC</w:t>
            </w:r>
          </w:p>
          <w:p w14:paraId="4686448B" w14:textId="77777777" w:rsidR="00232AF6" w:rsidRPr="00232AF6" w:rsidRDefault="00232AF6" w:rsidP="00232AF6">
            <w:pPr>
              <w:ind w:left="-120"/>
              <w:jc w:val="center"/>
              <w:rPr>
                <w:rFonts w:cstheme="minorHAnsi"/>
                <w:sz w:val="18"/>
              </w:rPr>
            </w:pPr>
          </w:p>
          <w:p w14:paraId="28005C7E" w14:textId="77777777" w:rsidR="00232AF6" w:rsidRPr="00232AF6" w:rsidRDefault="00232AF6" w:rsidP="00232AF6">
            <w:pPr>
              <w:ind w:left="-120"/>
              <w:jc w:val="center"/>
              <w:rPr>
                <w:rFonts w:cstheme="minorHAnsi"/>
                <w:sz w:val="18"/>
              </w:rPr>
            </w:pPr>
          </w:p>
        </w:tc>
      </w:tr>
      <w:tr w:rsidR="00232AF6" w:rsidRPr="00C7561C" w14:paraId="5EADAA52" w14:textId="77777777" w:rsidTr="00232AF6">
        <w:tc>
          <w:tcPr>
            <w:tcW w:w="1170" w:type="dxa"/>
          </w:tcPr>
          <w:p w14:paraId="7970FCEC" w14:textId="77777777" w:rsidR="00232AF6" w:rsidRPr="00232AF6" w:rsidRDefault="00232AF6" w:rsidP="00232AF6">
            <w:pPr>
              <w:ind w:left="-120"/>
              <w:jc w:val="center"/>
              <w:rPr>
                <w:rFonts w:cstheme="minorHAnsi"/>
                <w:sz w:val="18"/>
              </w:rPr>
            </w:pPr>
            <w:r w:rsidRPr="00232AF6">
              <w:rPr>
                <w:rFonts w:cstheme="minorHAnsi"/>
                <w:sz w:val="18"/>
              </w:rPr>
              <w:t>Postmark</w:t>
            </w:r>
          </w:p>
        </w:tc>
        <w:tc>
          <w:tcPr>
            <w:tcW w:w="1350" w:type="dxa"/>
          </w:tcPr>
          <w:p w14:paraId="7EA3E776" w14:textId="77777777" w:rsidR="00232AF6" w:rsidRPr="00232AF6" w:rsidRDefault="00232AF6" w:rsidP="00232AF6">
            <w:pPr>
              <w:ind w:left="-120"/>
              <w:jc w:val="center"/>
              <w:rPr>
                <w:rFonts w:cstheme="minorHAnsi"/>
                <w:sz w:val="18"/>
              </w:rPr>
            </w:pPr>
            <w:r w:rsidRPr="00232AF6">
              <w:rPr>
                <w:rFonts w:cstheme="minorHAnsi"/>
                <w:sz w:val="18"/>
              </w:rPr>
              <w:t>Rec’d</w:t>
            </w:r>
          </w:p>
          <w:p w14:paraId="70F39246" w14:textId="77777777" w:rsidR="00232AF6" w:rsidRPr="00232AF6" w:rsidRDefault="00232AF6" w:rsidP="00232AF6">
            <w:pPr>
              <w:ind w:left="-120"/>
              <w:jc w:val="center"/>
              <w:rPr>
                <w:rFonts w:cstheme="minorHAnsi"/>
                <w:sz w:val="18"/>
              </w:rPr>
            </w:pPr>
          </w:p>
          <w:p w14:paraId="4B3F83BC" w14:textId="77777777" w:rsidR="00232AF6" w:rsidRPr="00232AF6" w:rsidRDefault="00232AF6" w:rsidP="00232AF6">
            <w:pPr>
              <w:ind w:left="-120"/>
              <w:jc w:val="center"/>
              <w:rPr>
                <w:rFonts w:cstheme="minorHAnsi"/>
                <w:sz w:val="18"/>
              </w:rPr>
            </w:pPr>
          </w:p>
        </w:tc>
      </w:tr>
      <w:tr w:rsidR="00232AF6" w:rsidRPr="00C7561C" w14:paraId="7A9421F0" w14:textId="77777777" w:rsidTr="00232AF6">
        <w:tc>
          <w:tcPr>
            <w:tcW w:w="1170" w:type="dxa"/>
          </w:tcPr>
          <w:p w14:paraId="476C02A0" w14:textId="77777777" w:rsidR="00232AF6" w:rsidRPr="00232AF6" w:rsidRDefault="00232AF6" w:rsidP="00232AF6">
            <w:pPr>
              <w:ind w:left="-120"/>
              <w:jc w:val="center"/>
              <w:rPr>
                <w:rFonts w:cstheme="minorHAnsi"/>
                <w:sz w:val="18"/>
              </w:rPr>
            </w:pPr>
            <w:r w:rsidRPr="00232AF6">
              <w:rPr>
                <w:rFonts w:cstheme="minorHAnsi"/>
                <w:sz w:val="18"/>
              </w:rPr>
              <w:t>Posted</w:t>
            </w:r>
          </w:p>
        </w:tc>
        <w:tc>
          <w:tcPr>
            <w:tcW w:w="1350" w:type="dxa"/>
          </w:tcPr>
          <w:p w14:paraId="15AD911D" w14:textId="77777777" w:rsidR="00232AF6" w:rsidRPr="00232AF6" w:rsidRDefault="00232AF6" w:rsidP="00232AF6">
            <w:pPr>
              <w:ind w:left="-120"/>
              <w:jc w:val="center"/>
              <w:rPr>
                <w:rFonts w:cstheme="minorHAnsi"/>
                <w:sz w:val="18"/>
              </w:rPr>
            </w:pPr>
            <w:r w:rsidRPr="00232AF6">
              <w:rPr>
                <w:rFonts w:cstheme="minorHAnsi"/>
                <w:sz w:val="18"/>
              </w:rPr>
              <w:t>Control No.</w:t>
            </w:r>
          </w:p>
          <w:p w14:paraId="3EA4C8F9" w14:textId="77777777" w:rsidR="00232AF6" w:rsidRPr="00232AF6" w:rsidRDefault="00232AF6" w:rsidP="00232AF6">
            <w:pPr>
              <w:ind w:left="-120"/>
              <w:jc w:val="center"/>
              <w:rPr>
                <w:rFonts w:cstheme="minorHAnsi"/>
                <w:sz w:val="18"/>
              </w:rPr>
            </w:pPr>
          </w:p>
          <w:p w14:paraId="52BEBE37" w14:textId="77777777" w:rsidR="00232AF6" w:rsidRPr="00232AF6" w:rsidRDefault="00232AF6" w:rsidP="00232AF6">
            <w:pPr>
              <w:ind w:left="-120"/>
              <w:jc w:val="center"/>
              <w:rPr>
                <w:rFonts w:cstheme="minorHAnsi"/>
                <w:sz w:val="18"/>
              </w:rPr>
            </w:pPr>
          </w:p>
        </w:tc>
      </w:tr>
    </w:tbl>
    <w:p w14:paraId="1FE6EBDA"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Address/street/city/state/zip___________________________________________________________________</w:t>
      </w:r>
    </w:p>
    <w:p w14:paraId="234D1697" w14:textId="77777777" w:rsidR="00877620" w:rsidRPr="00C7561C" w:rsidRDefault="00877620" w:rsidP="00C7561C">
      <w:pPr>
        <w:ind w:left="-720"/>
        <w:rPr>
          <w:rFonts w:cstheme="minorHAnsi"/>
        </w:rPr>
      </w:pPr>
    </w:p>
    <w:p w14:paraId="5F686EA7" w14:textId="31A0F586" w:rsidR="00877620" w:rsidRPr="00232AF6" w:rsidRDefault="00877620" w:rsidP="00C7561C">
      <w:pPr>
        <w:ind w:left="-720"/>
        <w:rPr>
          <w:rFonts w:cstheme="minorHAnsi"/>
          <w:b/>
          <w:u w:val="single"/>
        </w:rPr>
      </w:pPr>
      <w:r w:rsidRPr="00232AF6">
        <w:rPr>
          <w:rFonts w:cstheme="minorHAnsi"/>
          <w:b/>
          <w:u w:val="single"/>
        </w:rPr>
        <w:t xml:space="preserve">Please check </w:t>
      </w:r>
      <w:r w:rsidR="00232AF6" w:rsidRPr="00232AF6">
        <w:rPr>
          <w:rFonts w:cstheme="minorHAnsi"/>
          <w:b/>
          <w:u w:val="single"/>
        </w:rPr>
        <w:t>all applicable fees:</w:t>
      </w:r>
    </w:p>
    <w:p w14:paraId="4469E7AA" w14:textId="74022BAD" w:rsidR="00877620" w:rsidRPr="00C7561C" w:rsidRDefault="00232AF6" w:rsidP="00C7561C">
      <w:pPr>
        <w:ind w:left="-720"/>
        <w:rPr>
          <w:rFonts w:cstheme="minorHAnsi"/>
        </w:rPr>
      </w:pPr>
      <w:r w:rsidRPr="00232AF6">
        <w:rPr>
          <w:rFonts w:cstheme="minorHAnsi"/>
          <w:b/>
        </w:rPr>
        <w:t>Entry:</w:t>
      </w:r>
      <w:r>
        <w:rPr>
          <w:rFonts w:cstheme="minorHAnsi"/>
        </w:rPr>
        <w:t xml:space="preserve"> </w:t>
      </w:r>
      <w:r w:rsidR="00877620" w:rsidRPr="00C7561C">
        <w:rPr>
          <w:rFonts w:cstheme="minorHAnsi"/>
        </w:rPr>
        <w:t>Majors Race</w:t>
      </w:r>
      <w:r>
        <w:rPr>
          <w:rFonts w:cstheme="minorHAnsi"/>
        </w:rPr>
        <w:t>:</w:t>
      </w:r>
      <w:r w:rsidR="00404E18">
        <w:rPr>
          <w:rFonts w:cstheme="minorHAnsi"/>
        </w:rPr>
        <w:t xml:space="preserve"> $5</w:t>
      </w:r>
      <w:r w:rsidR="00B20FE8">
        <w:rPr>
          <w:rFonts w:cstheme="minorHAnsi"/>
        </w:rPr>
        <w:t>1</w:t>
      </w:r>
      <w:r w:rsidR="00877620" w:rsidRPr="00C7561C">
        <w:rPr>
          <w:rFonts w:cstheme="minorHAnsi"/>
        </w:rPr>
        <w:t>5_____             Second entry/same driver:  Both days</w:t>
      </w:r>
      <w:r>
        <w:rPr>
          <w:rFonts w:cstheme="minorHAnsi"/>
        </w:rPr>
        <w:t>:</w:t>
      </w:r>
      <w:r w:rsidR="00877620" w:rsidRPr="00C7561C">
        <w:rPr>
          <w:rFonts w:cstheme="minorHAnsi"/>
        </w:rPr>
        <w:t xml:space="preserve"> $3</w:t>
      </w:r>
      <w:r w:rsidR="00B20FE8">
        <w:rPr>
          <w:rFonts w:cstheme="minorHAnsi"/>
        </w:rPr>
        <w:t>8</w:t>
      </w:r>
      <w:r w:rsidR="00877620" w:rsidRPr="00C7561C">
        <w:rPr>
          <w:rFonts w:cstheme="minorHAnsi"/>
        </w:rPr>
        <w:t>0 ____</w:t>
      </w:r>
    </w:p>
    <w:p w14:paraId="2DE94D49" w14:textId="4F01A773" w:rsidR="00877620" w:rsidRPr="00C7561C" w:rsidRDefault="00232AF6" w:rsidP="00C7561C">
      <w:pPr>
        <w:ind w:left="-720"/>
        <w:rPr>
          <w:rFonts w:cstheme="minorHAnsi"/>
        </w:rPr>
      </w:pPr>
      <w:r w:rsidRPr="00232AF6">
        <w:rPr>
          <w:rFonts w:cstheme="minorHAnsi"/>
          <w:b/>
        </w:rPr>
        <w:t>Compliance:</w:t>
      </w:r>
      <w:r>
        <w:rPr>
          <w:rFonts w:cstheme="minorHAnsi"/>
        </w:rPr>
        <w:t xml:space="preserve"> </w:t>
      </w:r>
      <w:r w:rsidR="00877620" w:rsidRPr="00C7561C">
        <w:rPr>
          <w:rFonts w:cstheme="minorHAnsi"/>
        </w:rPr>
        <w:t>SM add $20.00</w:t>
      </w:r>
      <w:r>
        <w:rPr>
          <w:rFonts w:cstheme="minorHAnsi"/>
        </w:rPr>
        <w:t xml:space="preserve"> _____</w:t>
      </w:r>
      <w:r w:rsidR="00877620" w:rsidRPr="00C7561C">
        <w:rPr>
          <w:rFonts w:cstheme="minorHAnsi"/>
        </w:rPr>
        <w:t xml:space="preserve"> </w:t>
      </w:r>
      <w:r>
        <w:rPr>
          <w:rFonts w:cstheme="minorHAnsi"/>
        </w:rPr>
        <w:t xml:space="preserve">    </w:t>
      </w:r>
      <w:r w:rsidR="00404E18">
        <w:rPr>
          <w:rFonts w:cstheme="minorHAnsi"/>
        </w:rPr>
        <w:t xml:space="preserve">SRF3 </w:t>
      </w:r>
      <w:r w:rsidR="00877620" w:rsidRPr="00C7561C">
        <w:rPr>
          <w:rFonts w:cstheme="minorHAnsi"/>
        </w:rPr>
        <w:t xml:space="preserve">and FE2 </w:t>
      </w:r>
      <w:r>
        <w:rPr>
          <w:rFonts w:cstheme="minorHAnsi"/>
        </w:rPr>
        <w:t>add</w:t>
      </w:r>
      <w:r w:rsidR="00877620" w:rsidRPr="00C7561C">
        <w:rPr>
          <w:rFonts w:cstheme="minorHAnsi"/>
        </w:rPr>
        <w:t xml:space="preserve"> $30.00 _____</w:t>
      </w:r>
    </w:p>
    <w:p w14:paraId="6A46ABE7" w14:textId="77777777" w:rsidR="00877620" w:rsidRPr="00C7561C" w:rsidRDefault="00877620" w:rsidP="00C7561C">
      <w:pPr>
        <w:ind w:left="-720"/>
        <w:rPr>
          <w:rFonts w:cstheme="minorHAnsi"/>
        </w:rPr>
      </w:pPr>
      <w:r w:rsidRPr="00C7561C">
        <w:rPr>
          <w:rFonts w:cstheme="minorHAnsi"/>
        </w:rPr>
        <w:t>Check method of payment: Check _______          Cash _______          CC _______</w:t>
      </w:r>
    </w:p>
    <w:p w14:paraId="3F2B6455" w14:textId="520E5B17" w:rsidR="00877620" w:rsidRPr="00C7561C" w:rsidRDefault="00877620" w:rsidP="00C7561C">
      <w:pPr>
        <w:ind w:left="-720"/>
        <w:rPr>
          <w:rFonts w:cstheme="minorHAnsi"/>
          <w:b/>
        </w:rPr>
      </w:pPr>
      <w:r w:rsidRPr="00C7561C">
        <w:rPr>
          <w:rFonts w:cstheme="minorHAnsi"/>
          <w:b/>
        </w:rPr>
        <w:t xml:space="preserve">Majors Conference Preferred No. Deadline – March </w:t>
      </w:r>
      <w:r w:rsidR="0056298A">
        <w:rPr>
          <w:rFonts w:cstheme="minorHAnsi"/>
          <w:b/>
        </w:rPr>
        <w:t>21</w:t>
      </w:r>
    </w:p>
    <w:p w14:paraId="1FEF6BAC" w14:textId="0BC96F0E" w:rsidR="00232AF6" w:rsidRDefault="00877620" w:rsidP="00232AF6">
      <w:pPr>
        <w:pStyle w:val="Heading1"/>
        <w:numPr>
          <w:ilvl w:val="0"/>
          <w:numId w:val="0"/>
        </w:numPr>
        <w:ind w:left="-720"/>
        <w:jc w:val="left"/>
        <w:rPr>
          <w:rFonts w:asciiTheme="minorHAnsi" w:hAnsiTheme="minorHAnsi" w:cstheme="minorHAnsi"/>
          <w:sz w:val="22"/>
          <w:szCs w:val="22"/>
        </w:rPr>
      </w:pPr>
      <w:r w:rsidRPr="00C7561C">
        <w:rPr>
          <w:rFonts w:asciiTheme="minorHAnsi" w:hAnsiTheme="minorHAnsi" w:cstheme="minorHAnsi"/>
          <w:sz w:val="22"/>
          <w:szCs w:val="22"/>
        </w:rPr>
        <w:t xml:space="preserve">MIDIV PREFERRED NO. DEADLINE – March  </w:t>
      </w:r>
      <w:r w:rsidR="0056298A">
        <w:rPr>
          <w:rFonts w:asciiTheme="minorHAnsi" w:hAnsiTheme="minorHAnsi" w:cstheme="minorHAnsi"/>
          <w:sz w:val="22"/>
          <w:szCs w:val="22"/>
        </w:rPr>
        <w:t>26</w:t>
      </w:r>
      <w:r w:rsidRPr="00C7561C">
        <w:rPr>
          <w:rFonts w:asciiTheme="minorHAnsi" w:hAnsiTheme="minorHAnsi" w:cstheme="minorHAnsi"/>
          <w:sz w:val="22"/>
          <w:szCs w:val="22"/>
        </w:rPr>
        <w:t xml:space="preserve">                            </w:t>
      </w:r>
    </w:p>
    <w:p w14:paraId="7EB4DCED" w14:textId="3F026C97" w:rsidR="00877620" w:rsidRPr="00232AF6" w:rsidRDefault="00877620" w:rsidP="00232AF6">
      <w:pPr>
        <w:pStyle w:val="Heading1"/>
        <w:numPr>
          <w:ilvl w:val="0"/>
          <w:numId w:val="0"/>
        </w:numPr>
        <w:ind w:left="-720"/>
        <w:jc w:val="left"/>
        <w:rPr>
          <w:rFonts w:asciiTheme="minorHAnsi" w:hAnsiTheme="minorHAnsi" w:cstheme="minorHAnsi"/>
          <w:i/>
          <w:sz w:val="22"/>
          <w:szCs w:val="22"/>
        </w:rPr>
      </w:pPr>
      <w:r w:rsidRPr="00232AF6">
        <w:rPr>
          <w:rFonts w:asciiTheme="minorHAnsi" w:hAnsiTheme="minorHAnsi" w:cstheme="minorHAnsi"/>
          <w:i/>
          <w:sz w:val="22"/>
          <w:szCs w:val="22"/>
        </w:rPr>
        <w:t>Make checks payable to Ark Valley Race Group</w:t>
      </w:r>
    </w:p>
    <w:p w14:paraId="043FA0A9" w14:textId="18031DBB" w:rsidR="00232AF6" w:rsidRPr="00232AF6" w:rsidRDefault="00877620" w:rsidP="00B43316">
      <w:pPr>
        <w:ind w:left="-720"/>
        <w:rPr>
          <w:rFonts w:cstheme="minorHAnsi"/>
          <w:i/>
          <w:u w:val="single"/>
        </w:rPr>
      </w:pPr>
      <w:r w:rsidRPr="00232AF6">
        <w:rPr>
          <w:rFonts w:cstheme="minorHAnsi"/>
          <w:i/>
          <w:u w:val="single"/>
        </w:rPr>
        <w:t>Mail entries to:</w:t>
      </w:r>
    </w:p>
    <w:p w14:paraId="405D8DB4" w14:textId="77777777" w:rsidR="00B43316" w:rsidRDefault="00877620" w:rsidP="00B43316">
      <w:pPr>
        <w:ind w:left="-720"/>
        <w:rPr>
          <w:rFonts w:cstheme="minorHAnsi"/>
        </w:rPr>
      </w:pPr>
      <w:r w:rsidRPr="00C7561C">
        <w:rPr>
          <w:rFonts w:cstheme="minorHAnsi"/>
        </w:rPr>
        <w:t>Betty Martin, Registrar</w:t>
      </w:r>
      <w:r w:rsidR="00B43316">
        <w:rPr>
          <w:rFonts w:cstheme="minorHAnsi"/>
        </w:rPr>
        <w:tab/>
      </w:r>
      <w:r w:rsidR="00B43316">
        <w:rPr>
          <w:rFonts w:cstheme="minorHAnsi"/>
        </w:rPr>
        <w:tab/>
        <w:t xml:space="preserve">Email: </w:t>
      </w:r>
      <w:hyperlink r:id="rId11" w:history="1">
        <w:r w:rsidR="00B43316">
          <w:rPr>
            <w:rStyle w:val="Hyperlink"/>
            <w:rFonts w:cstheme="minorHAnsi"/>
          </w:rPr>
          <w:t>Btymartin@aol.com</w:t>
        </w:r>
      </w:hyperlink>
      <w:r w:rsidR="00B43316">
        <w:rPr>
          <w:rFonts w:cstheme="minorHAnsi"/>
        </w:rPr>
        <w:t xml:space="preserve"> or Phone: 918-744-6392</w:t>
      </w:r>
    </w:p>
    <w:p w14:paraId="30C92843" w14:textId="77777777" w:rsidR="00B43316" w:rsidRPr="00232AF6" w:rsidRDefault="00B43316" w:rsidP="00B43316">
      <w:pPr>
        <w:ind w:left="-720"/>
        <w:rPr>
          <w:rFonts w:cstheme="minorHAnsi"/>
          <w:b/>
          <w:bCs/>
        </w:rPr>
      </w:pPr>
      <w:r w:rsidRPr="00C7561C">
        <w:rPr>
          <w:rFonts w:cstheme="minorHAnsi"/>
        </w:rPr>
        <w:t>5421 E 21 Place</w:t>
      </w:r>
      <w:r>
        <w:rPr>
          <w:rFonts w:cstheme="minorHAnsi"/>
        </w:rPr>
        <w:t>;</w:t>
      </w:r>
      <w:r>
        <w:rPr>
          <w:rFonts w:cstheme="minorHAnsi"/>
        </w:rPr>
        <w:tab/>
      </w:r>
      <w:r>
        <w:rPr>
          <w:rFonts w:cstheme="minorHAnsi"/>
        </w:rPr>
        <w:tab/>
        <w:t>(please do not phone before 9 am or after 9 pm)</w:t>
      </w:r>
    </w:p>
    <w:p w14:paraId="798F2ACF" w14:textId="0C2970D6" w:rsidR="00B43316" w:rsidRPr="00232AF6" w:rsidRDefault="00B43316" w:rsidP="00B43316">
      <w:pPr>
        <w:ind w:left="-720"/>
        <w:rPr>
          <w:rFonts w:cstheme="minorHAnsi"/>
          <w:b/>
          <w:bCs/>
        </w:rPr>
      </w:pPr>
      <w:r>
        <w:rPr>
          <w:rFonts w:cstheme="minorHAnsi"/>
        </w:rPr>
        <w:t>Tulsa, OK 74114-2223</w:t>
      </w:r>
    </w:p>
    <w:p w14:paraId="598200D3" w14:textId="443F806B" w:rsidR="00017287" w:rsidRPr="00232AF6" w:rsidRDefault="00017287" w:rsidP="00232AF6">
      <w:pPr>
        <w:ind w:left="-720"/>
        <w:jc w:val="center"/>
        <w:rPr>
          <w:rFonts w:cstheme="minorHAnsi"/>
          <w:b/>
          <w:bCs/>
        </w:rPr>
      </w:pPr>
    </w:p>
    <w:sectPr w:rsidR="00017287" w:rsidRPr="00232AF6" w:rsidSect="00232AF6">
      <w:headerReference w:type="even" r:id="rId12"/>
      <w:headerReference w:type="default" r:id="rId13"/>
      <w:footerReference w:type="even" r:id="rId14"/>
      <w:footerReference w:type="default" r:id="rId15"/>
      <w:headerReference w:type="first" r:id="rId16"/>
      <w:footerReference w:type="first" r:id="rId17"/>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B9A43" w14:textId="77777777" w:rsidR="00B62664" w:rsidRDefault="00B62664" w:rsidP="00E338B9">
      <w:r>
        <w:separator/>
      </w:r>
    </w:p>
  </w:endnote>
  <w:endnote w:type="continuationSeparator" w:id="0">
    <w:p w14:paraId="1A12D1EF" w14:textId="77777777" w:rsidR="00B62664" w:rsidRDefault="00B62664"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5F2D" w14:textId="77777777" w:rsidR="00AC4A0D" w:rsidRDefault="00AC4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A3280" w14:textId="6C590DD3" w:rsidR="00E338B9" w:rsidRDefault="00C7561C" w:rsidP="005E60EC">
    <w:pPr>
      <w:pStyle w:val="Footer"/>
      <w:tabs>
        <w:tab w:val="clear" w:pos="4680"/>
        <w:tab w:val="clear" w:pos="9360"/>
        <w:tab w:val="center" w:pos="2700"/>
        <w:tab w:val="center" w:pos="6120"/>
        <w:tab w:val="right" w:pos="10080"/>
      </w:tabs>
      <w:ind w:hanging="720"/>
    </w:pPr>
    <w:r>
      <w:rPr>
        <w:rFonts w:ascii="Arial" w:hAnsi="Arial" w:cs="Arial"/>
        <w:b/>
        <w:noProof/>
        <w:sz w:val="24"/>
        <w:szCs w:val="24"/>
      </w:rPr>
      <w:drawing>
        <wp:anchor distT="0" distB="0" distL="114300" distR="114300" simplePos="0" relativeHeight="251665408" behindDoc="1" locked="0" layoutInCell="1" allowOverlap="1" wp14:anchorId="39A1BD4C" wp14:editId="75301356">
          <wp:simplePos x="0" y="0"/>
          <wp:positionH relativeFrom="margin">
            <wp:posOffset>1381125</wp:posOffset>
          </wp:positionH>
          <wp:positionV relativeFrom="margin">
            <wp:posOffset>7915275</wp:posOffset>
          </wp:positionV>
          <wp:extent cx="710565" cy="513080"/>
          <wp:effectExtent l="0" t="0" r="0" b="127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710565" cy="513080"/>
                  </a:xfrm>
                  <a:prstGeom prst="rect">
                    <a:avLst/>
                  </a:prstGeom>
                </pic:spPr>
              </pic:pic>
            </a:graphicData>
          </a:graphic>
          <wp14:sizeRelH relativeFrom="margin">
            <wp14:pctWidth>0</wp14:pctWidth>
          </wp14:sizeRelH>
          <wp14:sizeRelV relativeFrom="margin">
            <wp14:pctHeight>0</wp14:pctHeight>
          </wp14:sizeRelV>
        </wp:anchor>
      </w:drawing>
    </w:r>
    <w:r w:rsidR="00877620">
      <w:rPr>
        <w:noProof/>
      </w:rPr>
      <w:drawing>
        <wp:anchor distT="0" distB="0" distL="114300" distR="114300" simplePos="0" relativeHeight="251671552" behindDoc="1" locked="0" layoutInCell="1" allowOverlap="1" wp14:anchorId="2707B5AE" wp14:editId="4090B117">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5"/>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15301" w14:textId="6AFD1488" w:rsidR="006D0DAA" w:rsidRDefault="00877620">
    <w:pPr>
      <w:pStyle w:val="Footer"/>
    </w:pPr>
    <w:r>
      <w:rPr>
        <w:rFonts w:cs="Arial"/>
        <w:noProof/>
      </w:rPr>
      <w:drawing>
        <wp:anchor distT="0" distB="0" distL="114300" distR="114300" simplePos="0" relativeHeight="251666432" behindDoc="1" locked="0" layoutInCell="1" allowOverlap="1" wp14:anchorId="19B49E3B" wp14:editId="49AFC7FA">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1"/>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20D90C2" wp14:editId="33D2C633">
          <wp:simplePos x="0" y="0"/>
          <wp:positionH relativeFrom="column">
            <wp:posOffset>3429000</wp:posOffset>
          </wp:positionH>
          <wp:positionV relativeFrom="paragraph">
            <wp:posOffset>86995</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F2011" w14:textId="77777777" w:rsidR="00B62664" w:rsidRDefault="00B62664" w:rsidP="00E338B9">
      <w:r>
        <w:separator/>
      </w:r>
    </w:p>
  </w:footnote>
  <w:footnote w:type="continuationSeparator" w:id="0">
    <w:p w14:paraId="76EAE4A6" w14:textId="77777777" w:rsidR="00B62664" w:rsidRDefault="00B62664"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5B1B" w14:textId="77777777" w:rsidR="00AC4A0D" w:rsidRDefault="00AC4A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09223" w14:textId="29B8EC29" w:rsidR="00877620" w:rsidRPr="00CB14B3" w:rsidRDefault="008C2753" w:rsidP="00232AF6">
    <w:pPr>
      <w:pStyle w:val="Header"/>
      <w:tabs>
        <w:tab w:val="clear" w:pos="4680"/>
        <w:tab w:val="clear" w:pos="9360"/>
      </w:tabs>
      <w:ind w:left="270"/>
      <w:jc w:val="center"/>
      <w:rPr>
        <w:rFonts w:ascii="Arial" w:hAnsi="Arial" w:cs="Arial"/>
        <w:b/>
        <w:sz w:val="20"/>
      </w:rPr>
    </w:pPr>
    <w:r>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E451BFE">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EA8E3"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WQMwIAAEs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" filled="f" strokecolor="black [3213]"/>
          </w:pict>
        </mc:Fallback>
      </mc:AlternateContent>
    </w:r>
    <w:r w:rsidR="00C7561C">
      <w:rPr>
        <w:rFonts w:ascii="Arial" w:hAnsi="Arial" w:cs="Arial"/>
        <w:b/>
        <w:noProof/>
        <w:sz w:val="24"/>
        <w:szCs w:val="24"/>
      </w:rPr>
      <w:drawing>
        <wp:anchor distT="0" distB="0" distL="114300" distR="114300" simplePos="0" relativeHeight="251676672" behindDoc="0" locked="0" layoutInCell="1" allowOverlap="1" wp14:anchorId="4A19EC66" wp14:editId="3648B5CA">
          <wp:simplePos x="0" y="0"/>
          <wp:positionH relativeFrom="margin">
            <wp:posOffset>-266700</wp:posOffset>
          </wp:positionH>
          <wp:positionV relativeFrom="margin">
            <wp:posOffset>-1043305</wp:posOffset>
          </wp:positionV>
          <wp:extent cx="1133475" cy="817880"/>
          <wp:effectExtent l="0" t="0" r="9525" b="1270"/>
          <wp:wrapThrough wrapText="bothSides">
            <wp:wrapPolygon edited="0">
              <wp:start x="0" y="0"/>
              <wp:lineTo x="0" y="21130"/>
              <wp:lineTo x="21418" y="21130"/>
              <wp:lineTo x="21418"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7880"/>
                  </a:xfrm>
                  <a:prstGeom prst="rect">
                    <a:avLst/>
                  </a:prstGeom>
                </pic:spPr>
              </pic:pic>
            </a:graphicData>
          </a:graphic>
        </wp:anchor>
      </w:drawing>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29ABFB24" w:rsidR="00877620" w:rsidRPr="0013791B" w:rsidRDefault="00877620" w:rsidP="00877620">
    <w:pPr>
      <w:pStyle w:val="Header"/>
      <w:jc w:val="center"/>
      <w:rPr>
        <w:rFonts w:ascii="Arial" w:hAnsi="Arial" w:cs="Arial"/>
        <w:b/>
        <w:sz w:val="24"/>
        <w:szCs w:val="20"/>
      </w:rPr>
    </w:pPr>
    <w:r w:rsidRPr="0013791B">
      <w:rPr>
        <w:rFonts w:ascii="Arial" w:hAnsi="Arial" w:cs="Arial"/>
        <w:b/>
        <w:sz w:val="24"/>
        <w:szCs w:val="20"/>
      </w:rPr>
      <w:t>Green Country Grand Prix</w:t>
    </w:r>
  </w:p>
  <w:p w14:paraId="7F892AAA" w14:textId="77777777" w:rsidR="00877620" w:rsidRPr="00E338B9" w:rsidRDefault="00877620" w:rsidP="00877620">
    <w:pPr>
      <w:pStyle w:val="Header"/>
      <w:jc w:val="center"/>
      <w:rPr>
        <w:rFonts w:ascii="Arial" w:hAnsi="Arial" w:cs="Arial"/>
        <w:sz w:val="20"/>
        <w:szCs w:val="20"/>
      </w:rPr>
    </w:pPr>
    <w:r>
      <w:rPr>
        <w:rFonts w:ascii="Arial" w:hAnsi="Arial" w:cs="Arial"/>
        <w:sz w:val="20"/>
        <w:szCs w:val="20"/>
      </w:rPr>
      <w:t>Ark Valley Race Group – NEOkla, Oklahoma, Wichita Regions</w:t>
    </w:r>
  </w:p>
  <w:p w14:paraId="4C36A628" w14:textId="4FA1EDFB" w:rsidR="00877620" w:rsidRDefault="00544AB0" w:rsidP="00877620">
    <w:pPr>
      <w:pStyle w:val="Header"/>
      <w:jc w:val="center"/>
      <w:rPr>
        <w:rFonts w:ascii="Arial" w:hAnsi="Arial" w:cs="Arial"/>
        <w:sz w:val="20"/>
        <w:szCs w:val="20"/>
      </w:rPr>
    </w:pPr>
    <w:r>
      <w:rPr>
        <w:rFonts w:ascii="Arial" w:hAnsi="Arial" w:cs="Arial"/>
        <w:sz w:val="20"/>
        <w:szCs w:val="20"/>
      </w:rPr>
      <w:t>April 4-5, 2020</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34E5F670"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Sanction #</w:t>
    </w:r>
    <w:r w:rsidR="00544AB0">
      <w:rPr>
        <w:rFonts w:ascii="Arial" w:hAnsi="Arial" w:cs="Arial"/>
        <w:sz w:val="20"/>
        <w:szCs w:val="20"/>
      </w:rPr>
      <w:t xml:space="preserve"> </w:t>
    </w:r>
    <w:r w:rsidR="00AC4A0D">
      <w:rPr>
        <w:rFonts w:ascii="Arial" w:hAnsi="Arial" w:cs="Arial"/>
        <w:sz w:val="20"/>
        <w:szCs w:val="20"/>
      </w:rPr>
      <w:t>20-ST-8292</w:t>
    </w:r>
  </w:p>
  <w:p w14:paraId="76EA37F1" w14:textId="77777777" w:rsidR="00E338B9" w:rsidRPr="00E338B9" w:rsidRDefault="00E338B9" w:rsidP="00E338B9">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0A2F" w14:textId="5F6C9034" w:rsidR="00CB14B3" w:rsidRPr="00CB14B3" w:rsidRDefault="0034299B" w:rsidP="00CB14B3">
    <w:pPr>
      <w:pStyle w:val="Header"/>
      <w:tabs>
        <w:tab w:val="clear" w:pos="4680"/>
        <w:tab w:val="clear" w:pos="9360"/>
      </w:tabs>
      <w:jc w:val="center"/>
      <w:rPr>
        <w:rFonts w:ascii="Arial" w:hAnsi="Arial" w:cs="Arial"/>
        <w:b/>
        <w:sz w:val="20"/>
      </w:rPr>
    </w:pPr>
    <w:r>
      <w:rPr>
        <w:rFonts w:ascii="Arial" w:hAnsi="Arial" w:cs="Arial"/>
        <w:b/>
        <w:noProof/>
        <w:sz w:val="24"/>
        <w:szCs w:val="24"/>
      </w:rPr>
      <w:drawing>
        <wp:anchor distT="0" distB="0" distL="114300" distR="114300" simplePos="0" relativeHeight="251663360" behindDoc="0" locked="0" layoutInCell="1" allowOverlap="1" wp14:anchorId="77C15A47" wp14:editId="7916A223">
          <wp:simplePos x="0" y="0"/>
          <wp:positionH relativeFrom="margin">
            <wp:posOffset>-352425</wp:posOffset>
          </wp:positionH>
          <wp:positionV relativeFrom="margin">
            <wp:posOffset>-817880</wp:posOffset>
          </wp:positionV>
          <wp:extent cx="1133475" cy="818147"/>
          <wp:effectExtent l="0" t="0" r="0" b="127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8147"/>
                  </a:xfrm>
                  <a:prstGeom prst="rect">
                    <a:avLst/>
                  </a:prstGeom>
                </pic:spPr>
              </pic:pic>
            </a:graphicData>
          </a:graphic>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0041D6C7">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BC597"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zbMwIAAEo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" filled="f" strokecolor="black [3213]"/>
          </w:pict>
        </mc:Fallback>
      </mc:AlternateConten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4C8F43B5" w:rsidR="006D0DAA" w:rsidRPr="0013791B" w:rsidRDefault="00A84D7A" w:rsidP="006D0DAA">
    <w:pPr>
      <w:pStyle w:val="Header"/>
      <w:jc w:val="center"/>
      <w:rPr>
        <w:rFonts w:ascii="Arial" w:hAnsi="Arial" w:cs="Arial"/>
        <w:b/>
        <w:sz w:val="24"/>
        <w:szCs w:val="20"/>
      </w:rPr>
    </w:pPr>
    <w:r w:rsidRPr="0013791B">
      <w:rPr>
        <w:rFonts w:ascii="Arial" w:hAnsi="Arial" w:cs="Arial"/>
        <w:b/>
        <w:sz w:val="24"/>
        <w:szCs w:val="20"/>
      </w:rPr>
      <w:t>Green Country Grand Prix</w:t>
    </w:r>
  </w:p>
  <w:p w14:paraId="336F3E9E" w14:textId="4650CBC7" w:rsidR="006D0DAA" w:rsidRPr="00E338B9" w:rsidRDefault="00A84D7A" w:rsidP="006D0DAA">
    <w:pPr>
      <w:pStyle w:val="Header"/>
      <w:jc w:val="center"/>
      <w:rPr>
        <w:rFonts w:ascii="Arial" w:hAnsi="Arial" w:cs="Arial"/>
        <w:sz w:val="20"/>
        <w:szCs w:val="20"/>
      </w:rPr>
    </w:pPr>
    <w:r>
      <w:rPr>
        <w:rFonts w:ascii="Arial" w:hAnsi="Arial" w:cs="Arial"/>
        <w:sz w:val="20"/>
        <w:szCs w:val="20"/>
      </w:rPr>
      <w:t>Ark Valley Race Group – NEOkla, Oklahoma, Wichita Regions</w:t>
    </w:r>
  </w:p>
  <w:p w14:paraId="4DC20A17" w14:textId="7E0973B2" w:rsidR="006D0DAA" w:rsidRDefault="00544AB0" w:rsidP="006D0DAA">
    <w:pPr>
      <w:pStyle w:val="Header"/>
      <w:jc w:val="center"/>
      <w:rPr>
        <w:rFonts w:ascii="Arial" w:hAnsi="Arial" w:cs="Arial"/>
        <w:sz w:val="20"/>
        <w:szCs w:val="20"/>
      </w:rPr>
    </w:pPr>
    <w:r>
      <w:rPr>
        <w:rFonts w:ascii="Arial" w:hAnsi="Arial" w:cs="Arial"/>
        <w:sz w:val="20"/>
        <w:szCs w:val="20"/>
      </w:rPr>
      <w:t>April 4-5, 2020</w:t>
    </w:r>
  </w:p>
  <w:p w14:paraId="2809F444" w14:textId="2ABD017B" w:rsidR="006D0DAA" w:rsidRDefault="0013791B" w:rsidP="006D0DAA">
    <w:pPr>
      <w:pStyle w:val="Header"/>
      <w:jc w:val="center"/>
      <w:rPr>
        <w:rFonts w:ascii="Arial" w:hAnsi="Arial" w:cs="Arial"/>
        <w:sz w:val="20"/>
        <w:szCs w:val="20"/>
      </w:rPr>
    </w:pPr>
    <w:r>
      <w:rPr>
        <w:rFonts w:ascii="Arial" w:hAnsi="Arial" w:cs="Arial"/>
        <w:sz w:val="20"/>
        <w:szCs w:val="20"/>
      </w:rPr>
      <w:t>Hallett Motor Racing Circuit</w:t>
    </w:r>
  </w:p>
  <w:p w14:paraId="20EC9B5D" w14:textId="2B9FD7D7" w:rsidR="006D0DAA" w:rsidRPr="006D0DAA" w:rsidRDefault="006D0DAA" w:rsidP="006D0DAA">
    <w:pPr>
      <w:pStyle w:val="Header"/>
      <w:jc w:val="center"/>
      <w:rPr>
        <w:rFonts w:ascii="Arial" w:hAnsi="Arial" w:cs="Arial"/>
        <w:sz w:val="20"/>
        <w:szCs w:val="20"/>
      </w:rPr>
    </w:pPr>
    <w:r w:rsidRPr="00E338B9">
      <w:rPr>
        <w:rFonts w:ascii="Arial" w:hAnsi="Arial" w:cs="Arial"/>
        <w:sz w:val="20"/>
        <w:szCs w:val="20"/>
      </w:rPr>
      <w:t>Sanction #</w:t>
    </w:r>
    <w:r w:rsidR="008C2753">
      <w:rPr>
        <w:rFonts w:ascii="Arial" w:hAnsi="Arial" w:cs="Arial"/>
        <w:sz w:val="20"/>
        <w:szCs w:val="20"/>
      </w:rPr>
      <w:t xml:space="preserve"> </w:t>
    </w:r>
    <w:r w:rsidR="00AC4A0D">
      <w:rPr>
        <w:rFonts w:ascii="Arial" w:hAnsi="Arial" w:cs="Arial"/>
        <w:sz w:val="20"/>
        <w:szCs w:val="20"/>
      </w:rPr>
      <w:t>20-ST-82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11"/>
  </w:num>
  <w:num w:numId="5">
    <w:abstractNumId w:val="13"/>
  </w:num>
  <w:num w:numId="6">
    <w:abstractNumId w:val="12"/>
  </w:num>
  <w:num w:numId="7">
    <w:abstractNumId w:val="7"/>
  </w:num>
  <w:num w:numId="8">
    <w:abstractNumId w:val="5"/>
  </w:num>
  <w:num w:numId="9">
    <w:abstractNumId w:val="8"/>
  </w:num>
  <w:num w:numId="10">
    <w:abstractNumId w:val="4"/>
  </w:num>
  <w:num w:numId="11">
    <w:abstractNumId w:val="15"/>
  </w:num>
  <w:num w:numId="12">
    <w:abstractNumId w:val="6"/>
  </w:num>
  <w:num w:numId="13">
    <w:abstractNumId w:val="10"/>
  </w:num>
  <w:num w:numId="14">
    <w:abstractNumId w:val="9"/>
  </w:num>
  <w:num w:numId="15">
    <w:abstractNumId w:val="1"/>
  </w:num>
  <w:num w:numId="16">
    <w:abstractNumId w:val="2"/>
  </w:num>
  <w:num w:numId="17">
    <w:abstractNumId w:val="1"/>
  </w:num>
  <w:num w:numId="18">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anna Flanagan">
    <w15:presenceInfo w15:providerId="AD" w15:userId="S::dflanagan@scca.com::1d22b9f4-fdb8-4b70-aaa6-288ce3c77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05C8"/>
    <w:rsid w:val="00012B98"/>
    <w:rsid w:val="00017287"/>
    <w:rsid w:val="00027575"/>
    <w:rsid w:val="000333B0"/>
    <w:rsid w:val="00042348"/>
    <w:rsid w:val="000424DA"/>
    <w:rsid w:val="00045B79"/>
    <w:rsid w:val="00057632"/>
    <w:rsid w:val="00073F18"/>
    <w:rsid w:val="000857A7"/>
    <w:rsid w:val="00095108"/>
    <w:rsid w:val="000B0E4E"/>
    <w:rsid w:val="000B4F16"/>
    <w:rsid w:val="000B7EF8"/>
    <w:rsid w:val="000C4177"/>
    <w:rsid w:val="000D0D17"/>
    <w:rsid w:val="000E2570"/>
    <w:rsid w:val="00102361"/>
    <w:rsid w:val="001128EE"/>
    <w:rsid w:val="00120302"/>
    <w:rsid w:val="0013791B"/>
    <w:rsid w:val="00177006"/>
    <w:rsid w:val="001D18FB"/>
    <w:rsid w:val="001F2A8F"/>
    <w:rsid w:val="002154C3"/>
    <w:rsid w:val="00232AF6"/>
    <w:rsid w:val="0026594E"/>
    <w:rsid w:val="00270B47"/>
    <w:rsid w:val="00287992"/>
    <w:rsid w:val="002A0D89"/>
    <w:rsid w:val="002B57DD"/>
    <w:rsid w:val="002D32D6"/>
    <w:rsid w:val="002F0ECD"/>
    <w:rsid w:val="003303F6"/>
    <w:rsid w:val="0034100D"/>
    <w:rsid w:val="00341C19"/>
    <w:rsid w:val="0034299B"/>
    <w:rsid w:val="0034663E"/>
    <w:rsid w:val="00356717"/>
    <w:rsid w:val="00367CA4"/>
    <w:rsid w:val="00390D99"/>
    <w:rsid w:val="003952B4"/>
    <w:rsid w:val="003B7CC8"/>
    <w:rsid w:val="003D48EC"/>
    <w:rsid w:val="003E54FA"/>
    <w:rsid w:val="003F240A"/>
    <w:rsid w:val="003F646E"/>
    <w:rsid w:val="00404E18"/>
    <w:rsid w:val="00420DFB"/>
    <w:rsid w:val="00421E78"/>
    <w:rsid w:val="004303E6"/>
    <w:rsid w:val="00447D41"/>
    <w:rsid w:val="004512C6"/>
    <w:rsid w:val="00457E5B"/>
    <w:rsid w:val="00460694"/>
    <w:rsid w:val="00477EA4"/>
    <w:rsid w:val="00484179"/>
    <w:rsid w:val="00484EC0"/>
    <w:rsid w:val="00486AE1"/>
    <w:rsid w:val="00492F14"/>
    <w:rsid w:val="004B4182"/>
    <w:rsid w:val="004B5A3A"/>
    <w:rsid w:val="004D2915"/>
    <w:rsid w:val="004D3721"/>
    <w:rsid w:val="005031FE"/>
    <w:rsid w:val="005146D6"/>
    <w:rsid w:val="0053451E"/>
    <w:rsid w:val="00544AB0"/>
    <w:rsid w:val="0055678F"/>
    <w:rsid w:val="0056298A"/>
    <w:rsid w:val="00570104"/>
    <w:rsid w:val="00584F71"/>
    <w:rsid w:val="005857FF"/>
    <w:rsid w:val="005A371D"/>
    <w:rsid w:val="005E60EC"/>
    <w:rsid w:val="00614A6C"/>
    <w:rsid w:val="00630A36"/>
    <w:rsid w:val="00682E76"/>
    <w:rsid w:val="006900FF"/>
    <w:rsid w:val="0069198F"/>
    <w:rsid w:val="006B1C16"/>
    <w:rsid w:val="006C6F28"/>
    <w:rsid w:val="006D015A"/>
    <w:rsid w:val="006D0DAA"/>
    <w:rsid w:val="006E69E1"/>
    <w:rsid w:val="00713055"/>
    <w:rsid w:val="00723969"/>
    <w:rsid w:val="00725413"/>
    <w:rsid w:val="00731FEC"/>
    <w:rsid w:val="00742BCA"/>
    <w:rsid w:val="00745ABA"/>
    <w:rsid w:val="0076307E"/>
    <w:rsid w:val="00793ACF"/>
    <w:rsid w:val="00794F27"/>
    <w:rsid w:val="007A1672"/>
    <w:rsid w:val="007A5EE2"/>
    <w:rsid w:val="007C5A99"/>
    <w:rsid w:val="007D5FA4"/>
    <w:rsid w:val="007F29C3"/>
    <w:rsid w:val="00807CFB"/>
    <w:rsid w:val="008222FB"/>
    <w:rsid w:val="0082276D"/>
    <w:rsid w:val="008403A3"/>
    <w:rsid w:val="00877620"/>
    <w:rsid w:val="00887331"/>
    <w:rsid w:val="008C2753"/>
    <w:rsid w:val="008C2D00"/>
    <w:rsid w:val="008D1BD9"/>
    <w:rsid w:val="00953E56"/>
    <w:rsid w:val="00960614"/>
    <w:rsid w:val="00963BD4"/>
    <w:rsid w:val="00981304"/>
    <w:rsid w:val="00990F1D"/>
    <w:rsid w:val="009A5797"/>
    <w:rsid w:val="009F1073"/>
    <w:rsid w:val="009F2893"/>
    <w:rsid w:val="00A12D48"/>
    <w:rsid w:val="00A211AB"/>
    <w:rsid w:val="00A21519"/>
    <w:rsid w:val="00A337D8"/>
    <w:rsid w:val="00A6057F"/>
    <w:rsid w:val="00A72734"/>
    <w:rsid w:val="00A84D7A"/>
    <w:rsid w:val="00A945DA"/>
    <w:rsid w:val="00AB4402"/>
    <w:rsid w:val="00AC283C"/>
    <w:rsid w:val="00AC4A0D"/>
    <w:rsid w:val="00B20FE8"/>
    <w:rsid w:val="00B25770"/>
    <w:rsid w:val="00B43316"/>
    <w:rsid w:val="00B62664"/>
    <w:rsid w:val="00B63CAE"/>
    <w:rsid w:val="00B85170"/>
    <w:rsid w:val="00B951E6"/>
    <w:rsid w:val="00BA175A"/>
    <w:rsid w:val="00BB3176"/>
    <w:rsid w:val="00BE2E43"/>
    <w:rsid w:val="00C42231"/>
    <w:rsid w:val="00C63C24"/>
    <w:rsid w:val="00C7561C"/>
    <w:rsid w:val="00CB14B3"/>
    <w:rsid w:val="00CB5CD8"/>
    <w:rsid w:val="00CB6E46"/>
    <w:rsid w:val="00CD1BD1"/>
    <w:rsid w:val="00CE0303"/>
    <w:rsid w:val="00D02401"/>
    <w:rsid w:val="00D31B28"/>
    <w:rsid w:val="00D35680"/>
    <w:rsid w:val="00D37662"/>
    <w:rsid w:val="00D4082F"/>
    <w:rsid w:val="00D743E7"/>
    <w:rsid w:val="00D76DB5"/>
    <w:rsid w:val="00D8496A"/>
    <w:rsid w:val="00E13EB2"/>
    <w:rsid w:val="00E30E29"/>
    <w:rsid w:val="00E338B9"/>
    <w:rsid w:val="00E42C2E"/>
    <w:rsid w:val="00E47D7B"/>
    <w:rsid w:val="00E51A59"/>
    <w:rsid w:val="00E561EF"/>
    <w:rsid w:val="00E806BE"/>
    <w:rsid w:val="00E850B8"/>
    <w:rsid w:val="00E91F75"/>
    <w:rsid w:val="00EA2479"/>
    <w:rsid w:val="00EB2B4D"/>
    <w:rsid w:val="00EC757A"/>
    <w:rsid w:val="00ED3C11"/>
    <w:rsid w:val="00ED6877"/>
    <w:rsid w:val="00F51DDB"/>
    <w:rsid w:val="00F52E3A"/>
    <w:rsid w:val="00F77D39"/>
    <w:rsid w:val="00F93920"/>
    <w:rsid w:val="00F94690"/>
    <w:rsid w:val="00F94764"/>
    <w:rsid w:val="00FB018C"/>
    <w:rsid w:val="00FB696C"/>
    <w:rsid w:val="00FC349E"/>
    <w:rsid w:val="00FC523E"/>
    <w:rsid w:val="00FE24A0"/>
    <w:rsid w:val="00FE2853"/>
    <w:rsid w:val="00FE5CA5"/>
    <w:rsid w:val="00FF1EA4"/>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llettracing.net/event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tymartin@ao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tymartin@AOL.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motorsportreg.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jpg"/></Relationships>
</file>

<file path=word/_rels/foot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4.jp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770</Words>
  <Characters>1579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 Martin</cp:lastModifiedBy>
  <cp:revision>5</cp:revision>
  <cp:lastPrinted>2020-01-24T21:08:00Z</cp:lastPrinted>
  <dcterms:created xsi:type="dcterms:W3CDTF">2020-01-24T21:10:00Z</dcterms:created>
  <dcterms:modified xsi:type="dcterms:W3CDTF">2020-02-18T03:37:00Z</dcterms:modified>
</cp:coreProperties>
</file>